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5C75" w:rsidRDefault="003F758A" w:rsidP="006B6B87">
      <w:pPr>
        <w:pStyle w:val="Heading1"/>
        <w:spacing w:before="120" w:after="120" w:line="276" w:lineRule="auto"/>
      </w:pPr>
      <w:r>
        <w:t>ADDRESS</w:t>
      </w:r>
      <w:r w:rsidR="00DA1B01">
        <w:t xml:space="preserve"> </w:t>
      </w:r>
    </w:p>
    <w:p w:rsidR="00967CEC" w:rsidRDefault="000C22D1" w:rsidP="006B6B87">
      <w:pPr>
        <w:spacing w:after="25" w:line="276" w:lineRule="auto"/>
        <w:ind w:left="0" w:firstLine="283"/>
      </w:pPr>
      <w:r>
        <w:t>Department of Mathematics</w:t>
      </w:r>
    </w:p>
    <w:p w:rsidR="00967CEC" w:rsidRDefault="00967CEC" w:rsidP="006B6B87">
      <w:pPr>
        <w:spacing w:after="25" w:line="276" w:lineRule="auto"/>
        <w:ind w:left="0" w:firstLine="283"/>
      </w:pPr>
      <w:r>
        <w:t>College of Science</w:t>
      </w:r>
    </w:p>
    <w:p w:rsidR="00967CEC" w:rsidRDefault="00967CEC" w:rsidP="006B6B87">
      <w:pPr>
        <w:spacing w:after="25" w:line="276" w:lineRule="auto"/>
        <w:ind w:left="0" w:firstLine="283"/>
      </w:pPr>
      <w:r>
        <w:t>Faculty of Physical and Computational Sciences</w:t>
      </w:r>
    </w:p>
    <w:p w:rsidR="000C22D1" w:rsidRDefault="00967CEC" w:rsidP="006B6B87">
      <w:pPr>
        <w:spacing w:after="25" w:line="276" w:lineRule="auto"/>
        <w:ind w:left="0" w:firstLine="283"/>
      </w:pPr>
      <w:r>
        <w:t>Kwame Nkrumah</w:t>
      </w:r>
      <w:r w:rsidR="000C22D1">
        <w:t xml:space="preserve"> University </w:t>
      </w:r>
      <w:r>
        <w:t>of Science and Technology Kumasi, Ghana</w:t>
      </w:r>
      <w:r w:rsidR="000C22D1">
        <w:t xml:space="preserve"> </w:t>
      </w:r>
    </w:p>
    <w:p w:rsidR="000C22D1" w:rsidRDefault="000C22D1" w:rsidP="006B6B87">
      <w:pPr>
        <w:spacing w:after="22" w:line="276" w:lineRule="auto"/>
        <w:ind w:left="0" w:firstLine="283"/>
      </w:pPr>
      <w:r>
        <w:t xml:space="preserve">Email: owusu.psu@gmail.com. </w:t>
      </w:r>
    </w:p>
    <w:p w:rsidR="000C22D1" w:rsidRDefault="000C22D1" w:rsidP="006B6B87">
      <w:pPr>
        <w:spacing w:after="23" w:line="276" w:lineRule="auto"/>
        <w:ind w:left="293"/>
      </w:pPr>
      <w:r>
        <w:t xml:space="preserve">Phone: 00233244389946. </w:t>
      </w:r>
    </w:p>
    <w:p w:rsidR="000C22D1" w:rsidRDefault="000C22D1" w:rsidP="006B6B87">
      <w:pPr>
        <w:spacing w:after="0" w:line="276" w:lineRule="auto"/>
        <w:ind w:left="0" w:right="3266" w:firstLine="283"/>
      </w:pPr>
      <w:r>
        <w:t xml:space="preserve">Date of Birth: May 11, 1978. Nationality: Ghanaian. </w:t>
      </w:r>
    </w:p>
    <w:p w:rsidR="00814E36" w:rsidRDefault="00814E36" w:rsidP="006B6B87">
      <w:pPr>
        <w:spacing w:after="0" w:line="276" w:lineRule="auto"/>
        <w:ind w:left="0" w:right="3266" w:firstLine="283"/>
      </w:pPr>
      <w:r>
        <w:t>Home Town: Akim Asuboa, Akim Oda.</w:t>
      </w:r>
    </w:p>
    <w:p w:rsidR="001F5C75" w:rsidRDefault="000C22D1" w:rsidP="006B6B87">
      <w:pPr>
        <w:spacing w:after="120" w:line="276" w:lineRule="auto"/>
        <w:ind w:left="0" w:firstLine="283"/>
      </w:pPr>
      <w:r>
        <w:t>Marital Status: Married.</w:t>
      </w:r>
      <w:r w:rsidR="003F758A">
        <w:t xml:space="preserve"> </w:t>
      </w:r>
    </w:p>
    <w:p w:rsidR="001F5C75" w:rsidRDefault="003F758A" w:rsidP="006B6B87">
      <w:pPr>
        <w:pStyle w:val="Heading1"/>
        <w:spacing w:after="120" w:line="276" w:lineRule="auto"/>
      </w:pPr>
      <w:r>
        <w:t xml:space="preserve">CAREER OBJECTIVES </w:t>
      </w:r>
    </w:p>
    <w:p w:rsidR="001F5C75" w:rsidRDefault="00653F63" w:rsidP="006B6B87">
      <w:pPr>
        <w:spacing w:line="276" w:lineRule="auto"/>
        <w:ind w:left="384"/>
      </w:pPr>
      <w:r>
        <w:t>I aspire to acquire more knowledge in the area of mathematics and statistics to become adequately trained as a research mathematician, data and climate scientist. The knowledge in these areas will enhance the efficient discharge of my academic and professional duties</w:t>
      </w:r>
      <w:r w:rsidR="003F758A">
        <w:t xml:space="preserve"> </w:t>
      </w:r>
    </w:p>
    <w:p w:rsidR="001F5C75" w:rsidRDefault="003F758A" w:rsidP="006B6B87">
      <w:pPr>
        <w:pStyle w:val="Heading1"/>
        <w:spacing w:before="120" w:after="120" w:line="276" w:lineRule="auto"/>
      </w:pPr>
      <w:r>
        <w:t xml:space="preserve">EDUCATION    </w:t>
      </w:r>
    </w:p>
    <w:p w:rsidR="001F5C75" w:rsidRDefault="003F758A" w:rsidP="006B6B87">
      <w:pPr>
        <w:spacing w:after="11" w:line="276" w:lineRule="auto"/>
        <w:ind w:left="384"/>
      </w:pPr>
      <w:r>
        <w:t>PhD., Research Methodology</w:t>
      </w:r>
      <w:r w:rsidR="00814E36">
        <w:t xml:space="preserve"> (Applied Statistics)</w:t>
      </w:r>
      <w:r>
        <w:t>, Department of Mathematics and Computer Science, Prince of Songkla University Pattani Campus, Thailand.</w:t>
      </w:r>
      <w:r>
        <w:tab/>
        <w:t xml:space="preserve">2014-2018 </w:t>
      </w:r>
    </w:p>
    <w:p w:rsidR="001F5C75" w:rsidRDefault="003F758A" w:rsidP="006B6B87">
      <w:pPr>
        <w:spacing w:after="10" w:line="276" w:lineRule="auto"/>
        <w:ind w:left="384"/>
      </w:pPr>
      <w:r>
        <w:t xml:space="preserve">MSc Mathematics, Kwame Nkrumah University of Science and Technology, Kumasi, Ghana. </w:t>
      </w:r>
      <w:r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>
        <w:t xml:space="preserve">2005-2009 </w:t>
      </w:r>
    </w:p>
    <w:p w:rsidR="001F5C75" w:rsidRDefault="003F758A" w:rsidP="006B6B87">
      <w:pPr>
        <w:spacing w:after="10" w:line="276" w:lineRule="auto"/>
        <w:ind w:left="384"/>
      </w:pPr>
      <w:r>
        <w:t xml:space="preserve">BSc Mathematics, Kwame Nkrumah University of Science and Technology, </w:t>
      </w:r>
    </w:p>
    <w:p w:rsidR="001F5C75" w:rsidRDefault="003F758A" w:rsidP="006B6B87">
      <w:pPr>
        <w:spacing w:line="276" w:lineRule="auto"/>
        <w:ind w:left="394"/>
      </w:pPr>
      <w:r>
        <w:t xml:space="preserve">Kumasi, Ghana. </w:t>
      </w:r>
      <w:r w:rsidR="005271E5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>
        <w:tab/>
        <w:t xml:space="preserve">2000-2004 </w:t>
      </w:r>
    </w:p>
    <w:p w:rsidR="001F5C75" w:rsidRDefault="003F758A" w:rsidP="006B6B87">
      <w:pPr>
        <w:pStyle w:val="Heading1"/>
        <w:spacing w:before="120" w:after="120" w:line="276" w:lineRule="auto"/>
      </w:pPr>
      <w:r>
        <w:t xml:space="preserve">TEACHING EXPERIENCE   </w:t>
      </w:r>
    </w:p>
    <w:p w:rsidR="005F5529" w:rsidRPr="005F5529" w:rsidRDefault="005F5529" w:rsidP="006B6B87">
      <w:pPr>
        <w:spacing w:line="276" w:lineRule="auto"/>
        <w:ind w:left="0" w:firstLine="374"/>
      </w:pPr>
      <w:r>
        <w:t>Visiting Lecturer, African Institute of Mathematical Sciences, Accra.</w:t>
      </w:r>
      <w:r>
        <w:tab/>
      </w:r>
      <w:r>
        <w:tab/>
        <w:t>2019-2020</w:t>
      </w:r>
    </w:p>
    <w:p w:rsidR="001F5C75" w:rsidRDefault="003F758A" w:rsidP="006B6B87">
      <w:pPr>
        <w:spacing w:after="8" w:line="276" w:lineRule="auto"/>
        <w:ind w:left="384"/>
      </w:pPr>
      <w:r>
        <w:t xml:space="preserve">Teaching English at the Personnel Administration Division, knowledge management activities into international performance, Prince of Songkla University, Pattani Campus, Thailand. </w:t>
      </w:r>
      <w:r>
        <w:tab/>
      </w:r>
      <w:r w:rsidR="00632683">
        <w:tab/>
      </w:r>
      <w:r w:rsidR="00632683">
        <w:tab/>
      </w:r>
      <w:r w:rsidR="00632683">
        <w:tab/>
      </w:r>
      <w:r w:rsidR="00632683">
        <w:tab/>
      </w:r>
      <w:r w:rsidR="00632683">
        <w:tab/>
      </w:r>
      <w:r w:rsidR="005271E5">
        <w:tab/>
      </w:r>
      <w:r w:rsidR="005271E5">
        <w:tab/>
      </w:r>
      <w:r w:rsidR="005271E5">
        <w:tab/>
      </w:r>
      <w:r w:rsidR="005271E5">
        <w:tab/>
      </w:r>
      <w:r>
        <w:t xml:space="preserve">2014-2015 </w:t>
      </w:r>
    </w:p>
    <w:p w:rsidR="001F5C75" w:rsidRDefault="003F758A" w:rsidP="006B6B87">
      <w:pPr>
        <w:spacing w:after="8" w:line="276" w:lineRule="auto"/>
        <w:ind w:left="384"/>
      </w:pPr>
      <w:r>
        <w:t xml:space="preserve">Presbyterian University College Abetifi-Kwahu, Ghana, Lecturer in Mathematics/ </w:t>
      </w:r>
    </w:p>
    <w:p w:rsidR="001F5C75" w:rsidRDefault="003F758A" w:rsidP="006B6B87">
      <w:pPr>
        <w:spacing w:line="276" w:lineRule="auto"/>
        <w:ind w:left="394"/>
      </w:pPr>
      <w:r>
        <w:t xml:space="preserve">Statistics.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2683">
        <w:tab/>
      </w:r>
      <w:r>
        <w:t>2009-20</w:t>
      </w:r>
      <w:r w:rsidR="008F2465">
        <w:t>20</w:t>
      </w:r>
      <w:r>
        <w:t xml:space="preserve"> </w:t>
      </w:r>
    </w:p>
    <w:p w:rsidR="001F5C75" w:rsidRDefault="003F758A" w:rsidP="006B6B87">
      <w:pPr>
        <w:spacing w:after="8" w:line="276" w:lineRule="auto"/>
        <w:ind w:left="384"/>
      </w:pPr>
      <w:r>
        <w:t xml:space="preserve">Presbyterian University College, Abetifi-Kwahu, Ghana, Assistant Lecturer in </w:t>
      </w:r>
    </w:p>
    <w:p w:rsidR="001F5C75" w:rsidRDefault="003F758A" w:rsidP="006B6B87">
      <w:pPr>
        <w:spacing w:after="8" w:line="276" w:lineRule="auto"/>
        <w:ind w:left="394"/>
      </w:pPr>
      <w:r>
        <w:t xml:space="preserve">Mathematics / Statistics.    </w:t>
      </w:r>
      <w:r>
        <w:tab/>
        <w:t xml:space="preserve">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2683">
        <w:tab/>
      </w:r>
      <w:r>
        <w:t xml:space="preserve">2008-2009 </w:t>
      </w:r>
    </w:p>
    <w:p w:rsidR="001F5C75" w:rsidRDefault="003F758A" w:rsidP="006B6B87">
      <w:pPr>
        <w:spacing w:after="10" w:line="276" w:lineRule="auto"/>
        <w:ind w:left="375"/>
      </w:pPr>
      <w:r>
        <w:t xml:space="preserve">Faith Assemblies of God Senior High School, Kumasi Ghana, Mathematics Tutor. 2006-2008. </w:t>
      </w:r>
    </w:p>
    <w:p w:rsidR="001F5C75" w:rsidRDefault="003F758A" w:rsidP="006B6B87">
      <w:pPr>
        <w:spacing w:line="276" w:lineRule="auto"/>
        <w:ind w:left="384"/>
      </w:pPr>
      <w:r>
        <w:t xml:space="preserve">Kwame Nkrumah University of Science and Technology, Kumasi, Ghana, Demonstrator/ Teaching Assistant.                </w:t>
      </w:r>
      <w:r w:rsidR="00DD5F2D">
        <w:tab/>
      </w:r>
      <w:r w:rsidR="00DD5F2D">
        <w:tab/>
      </w:r>
      <w:r w:rsidR="00DD5F2D">
        <w:tab/>
      </w:r>
      <w:r w:rsidR="00632683">
        <w:tab/>
      </w:r>
      <w:r w:rsidR="00632683">
        <w:tab/>
      </w:r>
      <w:r w:rsidR="00632683">
        <w:tab/>
      </w:r>
      <w:r w:rsidR="00DD5F2D">
        <w:tab/>
      </w:r>
      <w:r>
        <w:t xml:space="preserve">2005-2007  </w:t>
      </w:r>
    </w:p>
    <w:p w:rsidR="00F32143" w:rsidRDefault="003F758A" w:rsidP="006B6B87">
      <w:pPr>
        <w:spacing w:after="10" w:line="276" w:lineRule="auto"/>
        <w:ind w:left="394"/>
      </w:pPr>
      <w:r>
        <w:t xml:space="preserve">Kwame Nkrumah University of Science and Technology (KNUST), Kumasi, Ghana, National Service Personnel/Teaching Assistant.       </w:t>
      </w:r>
      <w:r>
        <w:tab/>
        <w:t xml:space="preserve"> </w:t>
      </w:r>
      <w:r>
        <w:tab/>
      </w:r>
      <w:r w:rsidR="005271E5">
        <w:tab/>
      </w:r>
      <w:r w:rsidR="00632683">
        <w:t xml:space="preserve">             </w:t>
      </w:r>
      <w:r>
        <w:t xml:space="preserve">2004-2005 </w:t>
      </w:r>
    </w:p>
    <w:p w:rsidR="00FD524B" w:rsidRDefault="00FD524B" w:rsidP="006B6B87">
      <w:pPr>
        <w:spacing w:after="10" w:line="276" w:lineRule="auto"/>
        <w:ind w:left="394"/>
      </w:pPr>
      <w:r>
        <w:t>Oil Palm Research Institute, Kusi-Kade, Ghana.</w:t>
      </w:r>
      <w:r>
        <w:tab/>
      </w:r>
      <w:r>
        <w:tab/>
      </w:r>
      <w:r>
        <w:tab/>
      </w:r>
      <w:r>
        <w:tab/>
      </w:r>
      <w:r>
        <w:tab/>
        <w:t>1999-2000</w:t>
      </w:r>
    </w:p>
    <w:p w:rsidR="001F5C75" w:rsidRDefault="003F758A" w:rsidP="006B6B87">
      <w:pPr>
        <w:pStyle w:val="Heading1"/>
        <w:spacing w:before="120" w:after="120" w:line="276" w:lineRule="auto"/>
      </w:pPr>
      <w:r>
        <w:lastRenderedPageBreak/>
        <w:t xml:space="preserve">RESEARCH EXPERIENCE    </w:t>
      </w:r>
    </w:p>
    <w:p w:rsidR="001F5C75" w:rsidRPr="006B6B87" w:rsidRDefault="003F758A" w:rsidP="006B6B87">
      <w:pPr>
        <w:pStyle w:val="Heading1"/>
        <w:tabs>
          <w:tab w:val="left" w:pos="360"/>
        </w:tabs>
        <w:spacing w:before="120" w:after="120" w:line="276" w:lineRule="auto"/>
        <w:rPr>
          <w:szCs w:val="24"/>
        </w:rPr>
      </w:pPr>
      <w:r>
        <w:rPr>
          <w:b w:val="0"/>
        </w:rPr>
        <w:t xml:space="preserve"> </w:t>
      </w:r>
      <w:r w:rsidRPr="006B6B87">
        <w:rPr>
          <w:szCs w:val="24"/>
        </w:rPr>
        <w:t xml:space="preserve">Research Assistant </w:t>
      </w:r>
      <w:r w:rsidR="00F32143" w:rsidRPr="006B6B87">
        <w:rPr>
          <w:szCs w:val="24"/>
        </w:rPr>
        <w:tab/>
      </w:r>
      <w:r w:rsidR="00F32143" w:rsidRPr="006B6B87">
        <w:rPr>
          <w:szCs w:val="24"/>
        </w:rPr>
        <w:tab/>
      </w:r>
      <w:r w:rsidR="00F32143" w:rsidRPr="006B6B87">
        <w:rPr>
          <w:szCs w:val="24"/>
        </w:rPr>
        <w:tab/>
      </w:r>
      <w:r w:rsidR="00F32143" w:rsidRPr="006B6B87">
        <w:rPr>
          <w:szCs w:val="24"/>
        </w:rPr>
        <w:tab/>
      </w:r>
      <w:r w:rsidR="00F32143" w:rsidRPr="006B6B87">
        <w:rPr>
          <w:szCs w:val="24"/>
        </w:rPr>
        <w:tab/>
      </w:r>
      <w:r w:rsidR="00F32143" w:rsidRPr="006B6B87">
        <w:rPr>
          <w:szCs w:val="24"/>
        </w:rPr>
        <w:tab/>
      </w:r>
      <w:r w:rsidR="00F32143" w:rsidRPr="006B6B87">
        <w:rPr>
          <w:szCs w:val="24"/>
        </w:rPr>
        <w:tab/>
      </w:r>
      <w:r w:rsidR="00F32143" w:rsidRPr="006B6B87">
        <w:rPr>
          <w:szCs w:val="24"/>
        </w:rPr>
        <w:tab/>
      </w:r>
      <w:r w:rsidR="00F32143" w:rsidRPr="006B6B87">
        <w:rPr>
          <w:szCs w:val="24"/>
        </w:rPr>
        <w:tab/>
      </w:r>
      <w:r w:rsidRPr="006B6B87">
        <w:rPr>
          <w:b w:val="0"/>
          <w:szCs w:val="24"/>
        </w:rPr>
        <w:t xml:space="preserve">2017-2018   </w:t>
      </w:r>
    </w:p>
    <w:p w:rsidR="001F5C75" w:rsidRPr="006B6B87" w:rsidRDefault="003F758A" w:rsidP="006B6B87">
      <w:pPr>
        <w:spacing w:after="1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Department of Mathematics and Computer Science Prince of Songkla University (PSU), Thailand. </w:t>
      </w:r>
    </w:p>
    <w:p w:rsidR="001F5C75" w:rsidRPr="006B6B87" w:rsidRDefault="003F758A" w:rsidP="006B6B87">
      <w:pPr>
        <w:spacing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Project: Investigation of patterns of solar irradiance in southern Thailand.  Funded by: The Centre of Excellence, Department of Mathematics PSU, Thailand. Supervised by Assistant Professor Nittaya McNeil.   </w:t>
      </w:r>
    </w:p>
    <w:p w:rsidR="001F5C75" w:rsidRPr="006B6B87" w:rsidRDefault="003F758A" w:rsidP="006B6B87">
      <w:pPr>
        <w:pStyle w:val="Heading1"/>
        <w:tabs>
          <w:tab w:val="left" w:pos="360"/>
        </w:tabs>
        <w:spacing w:after="120" w:line="276" w:lineRule="auto"/>
        <w:rPr>
          <w:szCs w:val="24"/>
        </w:rPr>
      </w:pPr>
      <w:r w:rsidRPr="006B6B87">
        <w:rPr>
          <w:szCs w:val="24"/>
        </w:rPr>
        <w:t>PhD Researcher</w:t>
      </w:r>
      <w:r w:rsidRPr="006B6B87">
        <w:rPr>
          <w:b w:val="0"/>
          <w:szCs w:val="24"/>
        </w:rPr>
        <w:t xml:space="preserve">  </w:t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  <w:t xml:space="preserve"> </w:t>
      </w:r>
      <w:r w:rsidR="00F32143" w:rsidRPr="006B6B87">
        <w:rPr>
          <w:b w:val="0"/>
          <w:szCs w:val="24"/>
        </w:rPr>
        <w:tab/>
      </w:r>
      <w:r w:rsidR="00F32143" w:rsidRPr="006B6B87">
        <w:rPr>
          <w:b w:val="0"/>
          <w:szCs w:val="24"/>
        </w:rPr>
        <w:tab/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  <w:t>2014-2017</w:t>
      </w:r>
      <w:r w:rsidRPr="006B6B87">
        <w:rPr>
          <w:szCs w:val="24"/>
        </w:rPr>
        <w:t xml:space="preserve"> </w:t>
      </w:r>
    </w:p>
    <w:p w:rsidR="001F5C75" w:rsidRPr="006B6B87" w:rsidRDefault="003F758A" w:rsidP="006B6B87">
      <w:pPr>
        <w:spacing w:after="8" w:line="276" w:lineRule="auto"/>
        <w:ind w:left="360" w:firstLine="0"/>
        <w:rPr>
          <w:szCs w:val="24"/>
        </w:rPr>
      </w:pPr>
      <w:r w:rsidRPr="006B6B87">
        <w:rPr>
          <w:szCs w:val="24"/>
        </w:rPr>
        <w:t>Department of Mathematics and Computer Science Prince of Songkla University, Thailand.</w:t>
      </w:r>
    </w:p>
    <w:p w:rsidR="001F5C75" w:rsidRPr="006B6B87" w:rsidRDefault="003F758A" w:rsidP="006B6B87">
      <w:pPr>
        <w:spacing w:line="276" w:lineRule="auto"/>
        <w:ind w:hanging="355"/>
        <w:rPr>
          <w:szCs w:val="24"/>
        </w:rPr>
      </w:pPr>
      <w:r w:rsidRPr="006B6B87">
        <w:rPr>
          <w:szCs w:val="24"/>
        </w:rPr>
        <w:t xml:space="preserve">Project: Investigation of trends, analysis and modelling of daily rainfall in Australia </w:t>
      </w:r>
    </w:p>
    <w:p w:rsidR="001F5C75" w:rsidRPr="006B6B87" w:rsidRDefault="003F758A" w:rsidP="006B6B87">
      <w:pPr>
        <w:spacing w:line="276" w:lineRule="auto"/>
        <w:ind w:left="360"/>
        <w:rPr>
          <w:szCs w:val="24"/>
        </w:rPr>
      </w:pPr>
      <w:r w:rsidRPr="006B6B87">
        <w:rPr>
          <w:szCs w:val="24"/>
        </w:rPr>
        <w:t xml:space="preserve">Funded by: Thailand Education Hub and supervised by Emeritus Professor Donald McNeil.   </w:t>
      </w:r>
    </w:p>
    <w:p w:rsidR="001F5C75" w:rsidRPr="006B6B87" w:rsidRDefault="003F758A" w:rsidP="006B6B87">
      <w:pPr>
        <w:pStyle w:val="Heading1"/>
        <w:tabs>
          <w:tab w:val="left" w:pos="360"/>
        </w:tabs>
        <w:spacing w:before="120" w:after="120" w:line="276" w:lineRule="auto"/>
        <w:ind w:left="350" w:hanging="365"/>
        <w:rPr>
          <w:b w:val="0"/>
          <w:bCs/>
          <w:szCs w:val="24"/>
        </w:rPr>
      </w:pPr>
      <w:r w:rsidRPr="006B6B87">
        <w:rPr>
          <w:szCs w:val="24"/>
        </w:rPr>
        <w:t xml:space="preserve"> Research Assistant</w:t>
      </w:r>
      <w:r w:rsidR="008F2465" w:rsidRPr="006B6B87">
        <w:rPr>
          <w:b w:val="0"/>
          <w:szCs w:val="24"/>
        </w:rPr>
        <w:tab/>
      </w:r>
      <w:r w:rsidR="008F2465" w:rsidRPr="006B6B87">
        <w:rPr>
          <w:b w:val="0"/>
          <w:szCs w:val="24"/>
        </w:rPr>
        <w:tab/>
      </w:r>
      <w:r w:rsidR="008F2465" w:rsidRPr="006B6B87">
        <w:rPr>
          <w:b w:val="0"/>
          <w:szCs w:val="24"/>
        </w:rPr>
        <w:tab/>
      </w:r>
      <w:r w:rsidR="008F2465" w:rsidRPr="006B6B87">
        <w:rPr>
          <w:b w:val="0"/>
          <w:szCs w:val="24"/>
        </w:rPr>
        <w:tab/>
      </w:r>
      <w:r w:rsidR="008F2465" w:rsidRPr="006B6B87">
        <w:rPr>
          <w:b w:val="0"/>
          <w:szCs w:val="24"/>
        </w:rPr>
        <w:tab/>
      </w:r>
      <w:r w:rsidR="00F32143" w:rsidRPr="006B6B87">
        <w:rPr>
          <w:b w:val="0"/>
          <w:szCs w:val="24"/>
        </w:rPr>
        <w:tab/>
      </w:r>
      <w:r w:rsidR="00F32143" w:rsidRPr="006B6B87">
        <w:rPr>
          <w:b w:val="0"/>
          <w:szCs w:val="24"/>
        </w:rPr>
        <w:tab/>
      </w:r>
      <w:r w:rsidR="00F32143" w:rsidRPr="006B6B87">
        <w:rPr>
          <w:b w:val="0"/>
          <w:szCs w:val="24"/>
        </w:rPr>
        <w:tab/>
      </w:r>
      <w:r w:rsidR="008F2465" w:rsidRPr="006B6B87">
        <w:rPr>
          <w:b w:val="0"/>
          <w:szCs w:val="24"/>
        </w:rPr>
        <w:tab/>
      </w:r>
      <w:r w:rsidRPr="006B6B87">
        <w:rPr>
          <w:b w:val="0"/>
          <w:bCs/>
          <w:szCs w:val="24"/>
        </w:rPr>
        <w:t>2012-2013</w:t>
      </w:r>
      <w:r w:rsidR="00F32143" w:rsidRPr="006B6B87">
        <w:rPr>
          <w:szCs w:val="24"/>
        </w:rPr>
        <w:t xml:space="preserve"> </w:t>
      </w:r>
      <w:r w:rsidRPr="006B6B87">
        <w:rPr>
          <w:b w:val="0"/>
          <w:bCs/>
          <w:szCs w:val="24"/>
        </w:rPr>
        <w:t>Department of Environmental, Joint Graduate School of Energy and Environment, King Mongkut’s University of Technology</w:t>
      </w:r>
      <w:r w:rsidR="00DD5F2D" w:rsidRPr="006B6B87">
        <w:rPr>
          <w:b w:val="0"/>
          <w:bCs/>
          <w:szCs w:val="24"/>
        </w:rPr>
        <w:t>,</w:t>
      </w:r>
      <w:r w:rsidR="006B6B87" w:rsidRPr="006B6B87">
        <w:rPr>
          <w:b w:val="0"/>
          <w:bCs/>
          <w:szCs w:val="24"/>
        </w:rPr>
        <w:t xml:space="preserve"> Thonburi, Thailand. </w:t>
      </w:r>
      <w:r w:rsidRPr="006B6B87">
        <w:rPr>
          <w:b w:val="0"/>
          <w:bCs/>
          <w:szCs w:val="24"/>
        </w:rPr>
        <w:t>Project: Trend analysis of rainfall in urban areas of Bangkok</w:t>
      </w:r>
      <w:r w:rsidRPr="006B6B87">
        <w:rPr>
          <w:szCs w:val="24"/>
        </w:rPr>
        <w:t xml:space="preserve">.  </w:t>
      </w:r>
      <w:r w:rsidRPr="006B6B87">
        <w:rPr>
          <w:szCs w:val="24"/>
        </w:rPr>
        <w:tab/>
        <w:t xml:space="preserve">  </w:t>
      </w:r>
      <w:r w:rsidRPr="006B6B87">
        <w:rPr>
          <w:szCs w:val="24"/>
        </w:rPr>
        <w:tab/>
        <w:t xml:space="preserve">  </w:t>
      </w:r>
    </w:p>
    <w:p w:rsidR="001F5C75" w:rsidRPr="006B6B87" w:rsidRDefault="003F758A" w:rsidP="006B6B87">
      <w:pPr>
        <w:pStyle w:val="Heading1"/>
        <w:tabs>
          <w:tab w:val="left" w:pos="360"/>
        </w:tabs>
        <w:spacing w:before="120" w:after="120" w:line="276" w:lineRule="auto"/>
        <w:rPr>
          <w:szCs w:val="24"/>
        </w:rPr>
      </w:pPr>
      <w:r w:rsidRPr="006B6B87">
        <w:rPr>
          <w:szCs w:val="24"/>
        </w:rPr>
        <w:t>MSc. Research</w:t>
      </w:r>
      <w:r w:rsidRPr="006B6B87">
        <w:rPr>
          <w:b w:val="0"/>
          <w:szCs w:val="24"/>
        </w:rPr>
        <w:t xml:space="preserve">  </w:t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  <w:t xml:space="preserve"> </w:t>
      </w:r>
      <w:r w:rsidRPr="006B6B87">
        <w:rPr>
          <w:b w:val="0"/>
          <w:szCs w:val="24"/>
        </w:rPr>
        <w:tab/>
      </w:r>
      <w:r w:rsidR="005271E5" w:rsidRPr="006B6B87">
        <w:rPr>
          <w:b w:val="0"/>
          <w:szCs w:val="24"/>
        </w:rPr>
        <w:tab/>
      </w:r>
      <w:r w:rsidRPr="006B6B87">
        <w:rPr>
          <w:b w:val="0"/>
          <w:szCs w:val="24"/>
        </w:rPr>
        <w:t xml:space="preserve"> </w:t>
      </w:r>
      <w:r w:rsidRPr="006B6B87">
        <w:rPr>
          <w:b w:val="0"/>
          <w:szCs w:val="24"/>
        </w:rPr>
        <w:tab/>
      </w:r>
      <w:r w:rsidR="00DD5F2D" w:rsidRPr="006B6B87">
        <w:rPr>
          <w:b w:val="0"/>
          <w:szCs w:val="24"/>
        </w:rPr>
        <w:tab/>
      </w:r>
      <w:r w:rsidRPr="006B6B87">
        <w:rPr>
          <w:b w:val="0"/>
          <w:szCs w:val="24"/>
        </w:rPr>
        <w:t xml:space="preserve">2006-2009 </w:t>
      </w:r>
    </w:p>
    <w:p w:rsidR="001F5C75" w:rsidRPr="006B6B87" w:rsidRDefault="003F758A" w:rsidP="006B6B87">
      <w:pPr>
        <w:spacing w:after="8" w:line="276" w:lineRule="auto"/>
        <w:ind w:left="270" w:firstLine="0"/>
        <w:rPr>
          <w:szCs w:val="24"/>
        </w:rPr>
      </w:pPr>
      <w:r w:rsidRPr="006B6B87">
        <w:rPr>
          <w:szCs w:val="24"/>
        </w:rPr>
        <w:t>Thesis: Analysis of daily rain</w:t>
      </w:r>
      <w:r w:rsidR="00F32143" w:rsidRPr="006B6B87">
        <w:rPr>
          <w:szCs w:val="24"/>
        </w:rPr>
        <w:t xml:space="preserve">fall data, a case of Nyankpala. </w:t>
      </w:r>
      <w:r w:rsidRPr="006B6B87">
        <w:rPr>
          <w:szCs w:val="24"/>
        </w:rPr>
        <w:t xml:space="preserve">Funded by Graduate School, KNUST, Kumasi, Ghana.  Supervisor: Dr Seth Ohemeng Dapaah.  </w:t>
      </w:r>
    </w:p>
    <w:p w:rsidR="001F5C75" w:rsidRPr="006B6B87" w:rsidRDefault="003F758A" w:rsidP="006B6B87">
      <w:pPr>
        <w:pStyle w:val="Heading1"/>
        <w:spacing w:before="120" w:after="120" w:line="276" w:lineRule="auto"/>
        <w:rPr>
          <w:szCs w:val="24"/>
        </w:rPr>
      </w:pPr>
      <w:r w:rsidRPr="006B6B87">
        <w:rPr>
          <w:szCs w:val="24"/>
        </w:rPr>
        <w:t xml:space="preserve">PUBLICATIONS  </w:t>
      </w:r>
    </w:p>
    <w:p w:rsidR="00F32143" w:rsidRPr="006B6B87" w:rsidRDefault="003F758A" w:rsidP="006B6B87">
      <w:pPr>
        <w:spacing w:after="8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Buya, S., Tongkumchum, P., &amp; </w:t>
      </w:r>
      <w:r w:rsidRPr="006B6B87">
        <w:rPr>
          <w:b/>
          <w:bCs/>
          <w:szCs w:val="24"/>
        </w:rPr>
        <w:t>Owusu, B. E</w:t>
      </w:r>
      <w:r w:rsidRPr="006B6B87">
        <w:rPr>
          <w:szCs w:val="24"/>
        </w:rPr>
        <w:t>.</w:t>
      </w:r>
      <w:r w:rsidR="00F32143" w:rsidRPr="006B6B87">
        <w:rPr>
          <w:szCs w:val="24"/>
        </w:rPr>
        <w:t xml:space="preserve"> (2020). Modelling of land-use </w:t>
      </w:r>
      <w:r w:rsidRPr="006B6B87">
        <w:rPr>
          <w:szCs w:val="24"/>
        </w:rPr>
        <w:t>change in</w:t>
      </w:r>
    </w:p>
    <w:p w:rsidR="001F5C75" w:rsidRPr="006B6B87" w:rsidRDefault="003F758A" w:rsidP="006B6B87">
      <w:pPr>
        <w:spacing w:after="8" w:line="276" w:lineRule="auto"/>
        <w:ind w:left="720" w:firstLine="0"/>
        <w:rPr>
          <w:szCs w:val="24"/>
        </w:rPr>
      </w:pPr>
      <w:r w:rsidRPr="006B6B87">
        <w:rPr>
          <w:szCs w:val="24"/>
        </w:rPr>
        <w:t xml:space="preserve">Thailand using binary logistic regression and multinomial logistic regression. Arabian Journal of Geosciences, 13, 437. </w:t>
      </w:r>
    </w:p>
    <w:p w:rsidR="00F32143" w:rsidRPr="006B6B87" w:rsidRDefault="008F2465" w:rsidP="006B6B87">
      <w:pPr>
        <w:spacing w:before="120" w:after="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Boafo, D. K., Kraisornpornson, B., Panphon, S., </w:t>
      </w:r>
      <w:r w:rsidRPr="006B6B87">
        <w:rPr>
          <w:b/>
          <w:bCs/>
          <w:szCs w:val="24"/>
        </w:rPr>
        <w:t>Owusu, B. E</w:t>
      </w:r>
      <w:r w:rsidRPr="006B6B87">
        <w:rPr>
          <w:szCs w:val="24"/>
        </w:rPr>
        <w:t>.,</w:t>
      </w:r>
      <w:r w:rsidR="00F32143" w:rsidRPr="006B6B87">
        <w:rPr>
          <w:szCs w:val="24"/>
        </w:rPr>
        <w:t xml:space="preserve"> &amp; Amaniampong, </w:t>
      </w:r>
      <w:r w:rsidRPr="006B6B87">
        <w:rPr>
          <w:szCs w:val="24"/>
        </w:rPr>
        <w:t xml:space="preserve">P. N. </w:t>
      </w:r>
    </w:p>
    <w:p w:rsidR="008F2465" w:rsidRPr="006B6B87" w:rsidRDefault="008F2465" w:rsidP="006B6B87">
      <w:pPr>
        <w:spacing w:after="8" w:line="276" w:lineRule="auto"/>
        <w:ind w:left="720" w:firstLine="0"/>
        <w:rPr>
          <w:szCs w:val="24"/>
        </w:rPr>
      </w:pPr>
      <w:r w:rsidRPr="006B6B87">
        <w:rPr>
          <w:szCs w:val="24"/>
        </w:rPr>
        <w:t>(2020). Effect of organic soil amendments on soil quality in oil palm production</w:t>
      </w:r>
      <w:r w:rsidRPr="006B6B87">
        <w:rPr>
          <w:color w:val="222222"/>
          <w:szCs w:val="24"/>
        </w:rPr>
        <w:t xml:space="preserve">. </w:t>
      </w:r>
      <w:r w:rsidRPr="006B6B87">
        <w:rPr>
          <w:i/>
          <w:color w:val="222222"/>
          <w:szCs w:val="24"/>
        </w:rPr>
        <w:t>Applied Soil Ecology</w:t>
      </w:r>
      <w:r w:rsidRPr="006B6B87">
        <w:rPr>
          <w:color w:val="222222"/>
          <w:szCs w:val="24"/>
        </w:rPr>
        <w:t xml:space="preserve">, </w:t>
      </w:r>
      <w:r w:rsidRPr="006B6B87">
        <w:rPr>
          <w:i/>
          <w:color w:val="222222"/>
          <w:szCs w:val="24"/>
        </w:rPr>
        <w:t>147</w:t>
      </w:r>
      <w:r w:rsidRPr="006B6B87">
        <w:rPr>
          <w:color w:val="222222"/>
          <w:szCs w:val="24"/>
        </w:rPr>
        <w:t xml:space="preserve">, 103358. </w:t>
      </w:r>
    </w:p>
    <w:p w:rsidR="00F32143" w:rsidRPr="006B6B87" w:rsidRDefault="003F758A" w:rsidP="006B6B87">
      <w:pPr>
        <w:spacing w:before="120" w:after="0" w:line="276" w:lineRule="auto"/>
        <w:ind w:left="360" w:firstLine="0"/>
        <w:rPr>
          <w:color w:val="222222"/>
          <w:szCs w:val="24"/>
        </w:rPr>
      </w:pPr>
      <w:r w:rsidRPr="006B6B87">
        <w:rPr>
          <w:color w:val="222222"/>
          <w:szCs w:val="24"/>
        </w:rPr>
        <w:t xml:space="preserve">Wanishsakpong, W., &amp; </w:t>
      </w:r>
      <w:r w:rsidRPr="006B6B87">
        <w:rPr>
          <w:b/>
          <w:color w:val="222222"/>
          <w:szCs w:val="24"/>
        </w:rPr>
        <w:t>Owusu, B. E.</w:t>
      </w:r>
      <w:r w:rsidRPr="006B6B87">
        <w:rPr>
          <w:color w:val="222222"/>
          <w:szCs w:val="24"/>
        </w:rPr>
        <w:t xml:space="preserve"> (2019).</w:t>
      </w:r>
      <w:r w:rsidR="00DD5F2D" w:rsidRPr="006B6B87">
        <w:rPr>
          <w:color w:val="222222"/>
          <w:szCs w:val="24"/>
        </w:rPr>
        <w:t xml:space="preserve"> Optimal time series model for </w:t>
      </w:r>
      <w:r w:rsidRPr="006B6B87">
        <w:rPr>
          <w:color w:val="222222"/>
          <w:szCs w:val="24"/>
        </w:rPr>
        <w:t xml:space="preserve">forecasting </w:t>
      </w:r>
    </w:p>
    <w:p w:rsidR="00F32143" w:rsidRPr="006B6B87" w:rsidRDefault="00F32143" w:rsidP="006B6B87">
      <w:pPr>
        <w:spacing w:after="8" w:line="276" w:lineRule="auto"/>
        <w:ind w:left="360" w:firstLine="0"/>
        <w:rPr>
          <w:i/>
          <w:color w:val="222222"/>
          <w:szCs w:val="24"/>
        </w:rPr>
      </w:pPr>
      <w:r w:rsidRPr="006B6B87">
        <w:rPr>
          <w:color w:val="222222"/>
          <w:szCs w:val="24"/>
        </w:rPr>
        <w:tab/>
      </w:r>
      <w:r w:rsidR="003F758A" w:rsidRPr="006B6B87">
        <w:rPr>
          <w:color w:val="222222"/>
          <w:szCs w:val="24"/>
        </w:rPr>
        <w:t xml:space="preserve">monthly temperature in the southwestern region of Thailand. </w:t>
      </w:r>
      <w:r w:rsidR="003F758A" w:rsidRPr="006B6B87">
        <w:rPr>
          <w:i/>
          <w:color w:val="222222"/>
          <w:szCs w:val="24"/>
        </w:rPr>
        <w:t xml:space="preserve">Modeling Earth Systems </w:t>
      </w:r>
    </w:p>
    <w:p w:rsidR="001F5C75" w:rsidRPr="006B6B87" w:rsidRDefault="00F32143" w:rsidP="006B6B87">
      <w:pPr>
        <w:spacing w:after="8" w:line="276" w:lineRule="auto"/>
        <w:ind w:left="360" w:firstLine="0"/>
        <w:rPr>
          <w:szCs w:val="24"/>
        </w:rPr>
      </w:pPr>
      <w:r w:rsidRPr="006B6B87">
        <w:rPr>
          <w:i/>
          <w:color w:val="222222"/>
          <w:szCs w:val="24"/>
        </w:rPr>
        <w:tab/>
      </w:r>
      <w:r w:rsidR="003F758A" w:rsidRPr="006B6B87">
        <w:rPr>
          <w:i/>
          <w:color w:val="222222"/>
          <w:szCs w:val="24"/>
        </w:rPr>
        <w:t>and Environment</w:t>
      </w:r>
      <w:r w:rsidR="003F758A" w:rsidRPr="006B6B87">
        <w:rPr>
          <w:color w:val="222222"/>
          <w:szCs w:val="24"/>
        </w:rPr>
        <w:t>, 1-8.</w:t>
      </w:r>
      <w:r w:rsidR="003F758A" w:rsidRPr="006B6B87">
        <w:rPr>
          <w:szCs w:val="24"/>
        </w:rPr>
        <w:t xml:space="preserve"> </w:t>
      </w:r>
    </w:p>
    <w:p w:rsidR="00844716" w:rsidRPr="006B6B87" w:rsidRDefault="003F758A" w:rsidP="006B6B87">
      <w:pPr>
        <w:spacing w:before="120" w:after="0" w:line="276" w:lineRule="auto"/>
        <w:ind w:left="360" w:firstLine="0"/>
        <w:rPr>
          <w:szCs w:val="24"/>
        </w:rPr>
      </w:pPr>
      <w:r w:rsidRPr="006B6B87">
        <w:rPr>
          <w:b/>
          <w:szCs w:val="24"/>
        </w:rPr>
        <w:t>Owusu, B. E.</w:t>
      </w:r>
      <w:r w:rsidRPr="006B6B87">
        <w:rPr>
          <w:szCs w:val="24"/>
        </w:rPr>
        <w:t xml:space="preserve">, McNeil, N., Eso, M. (2019) Statistical modelling for </w:t>
      </w:r>
      <w:r w:rsidR="00F32143" w:rsidRPr="006B6B87">
        <w:rPr>
          <w:szCs w:val="24"/>
        </w:rPr>
        <w:t>5-day average rainfall</w:t>
      </w:r>
    </w:p>
    <w:p w:rsidR="001F5C75" w:rsidRPr="006B6B87" w:rsidRDefault="00844716" w:rsidP="006B6B87">
      <w:pPr>
        <w:tabs>
          <w:tab w:val="left" w:pos="720"/>
        </w:tabs>
        <w:spacing w:after="8" w:line="276" w:lineRule="auto"/>
        <w:ind w:left="360" w:firstLine="90"/>
        <w:rPr>
          <w:szCs w:val="24"/>
        </w:rPr>
      </w:pPr>
      <w:r w:rsidRPr="006B6B87">
        <w:rPr>
          <w:szCs w:val="24"/>
        </w:rPr>
        <w:tab/>
      </w:r>
      <w:r w:rsidR="003F758A" w:rsidRPr="006B6B87">
        <w:rPr>
          <w:szCs w:val="24"/>
        </w:rPr>
        <w:t xml:space="preserve">in Australia, </w:t>
      </w:r>
      <w:r w:rsidR="003F758A" w:rsidRPr="006B6B87">
        <w:rPr>
          <w:i/>
          <w:szCs w:val="24"/>
        </w:rPr>
        <w:t>Songklanakarin Journal of Science and Technology,</w:t>
      </w:r>
      <w:r w:rsidR="00DD5F2D" w:rsidRPr="006B6B87">
        <w:rPr>
          <w:szCs w:val="24"/>
        </w:rPr>
        <w:t xml:space="preserve"> 41 (4), 870-878.</w:t>
      </w:r>
      <w:r w:rsidR="003F758A" w:rsidRPr="006B6B87">
        <w:rPr>
          <w:szCs w:val="24"/>
        </w:rPr>
        <w:t xml:space="preserve"> </w:t>
      </w:r>
    </w:p>
    <w:p w:rsidR="00844716" w:rsidRPr="006B6B87" w:rsidRDefault="003F758A" w:rsidP="006B6B87">
      <w:pPr>
        <w:spacing w:before="120" w:after="0" w:line="276" w:lineRule="auto"/>
        <w:ind w:left="1170" w:hanging="827"/>
        <w:rPr>
          <w:szCs w:val="24"/>
        </w:rPr>
      </w:pPr>
      <w:r w:rsidRPr="006B6B87">
        <w:rPr>
          <w:b/>
          <w:szCs w:val="24"/>
        </w:rPr>
        <w:t>Owusu, B. E</w:t>
      </w:r>
      <w:r w:rsidRPr="006B6B87">
        <w:rPr>
          <w:szCs w:val="24"/>
        </w:rPr>
        <w:t xml:space="preserve">., &amp; McNeil, N. (2019) Statistical modelling of </w:t>
      </w:r>
      <w:r w:rsidR="00844716" w:rsidRPr="006B6B87">
        <w:rPr>
          <w:szCs w:val="24"/>
        </w:rPr>
        <w:t xml:space="preserve">5-daily rainfall probability of </w:t>
      </w:r>
    </w:p>
    <w:p w:rsidR="00844716" w:rsidRPr="006B6B87" w:rsidRDefault="003F758A" w:rsidP="006B6B87">
      <w:pPr>
        <w:spacing w:after="0" w:line="276" w:lineRule="auto"/>
        <w:ind w:left="720" w:firstLine="0"/>
        <w:rPr>
          <w:szCs w:val="24"/>
        </w:rPr>
      </w:pPr>
      <w:r w:rsidRPr="006B6B87">
        <w:rPr>
          <w:szCs w:val="24"/>
        </w:rPr>
        <w:t>occurrence in Australia during 1950-2013</w:t>
      </w:r>
      <w:r w:rsidRPr="006B6B87">
        <w:rPr>
          <w:i/>
          <w:szCs w:val="24"/>
        </w:rPr>
        <w:t>, Environmental Earth Sciences</w:t>
      </w:r>
      <w:r w:rsidR="00844716" w:rsidRPr="006B6B87">
        <w:rPr>
          <w:szCs w:val="24"/>
        </w:rPr>
        <w:t xml:space="preserve">, </w:t>
      </w:r>
      <w:r w:rsidRPr="006B6B87">
        <w:rPr>
          <w:szCs w:val="24"/>
        </w:rPr>
        <w:t xml:space="preserve">78:66. doi.org/10.1007/s12665-019-8061-2. </w:t>
      </w:r>
    </w:p>
    <w:p w:rsidR="00844716" w:rsidRPr="006B6B87" w:rsidRDefault="003F758A" w:rsidP="006B6B87">
      <w:pPr>
        <w:spacing w:before="120" w:after="0" w:line="276" w:lineRule="auto"/>
        <w:ind w:left="720" w:hanging="377"/>
        <w:rPr>
          <w:color w:val="222222"/>
          <w:szCs w:val="24"/>
        </w:rPr>
      </w:pPr>
      <w:r w:rsidRPr="006B6B87">
        <w:rPr>
          <w:szCs w:val="24"/>
        </w:rPr>
        <w:t xml:space="preserve">McNeil, N., Chuai-Aree, S., Musikasuwan, S., &amp; </w:t>
      </w:r>
      <w:r w:rsidRPr="006B6B87">
        <w:rPr>
          <w:b/>
          <w:szCs w:val="24"/>
        </w:rPr>
        <w:t>Owusu, B. E</w:t>
      </w:r>
      <w:r w:rsidRPr="006B6B87">
        <w:rPr>
          <w:szCs w:val="24"/>
        </w:rPr>
        <w:t xml:space="preserve">. (2019). Statistical  Analysis of Solar Radiation in Southern Thailand. </w:t>
      </w:r>
      <w:r w:rsidRPr="006B6B87">
        <w:rPr>
          <w:i/>
          <w:szCs w:val="24"/>
        </w:rPr>
        <w:t>Nature Environment and Pollution Technology</w:t>
      </w:r>
      <w:r w:rsidRPr="006B6B87">
        <w:rPr>
          <w:szCs w:val="24"/>
        </w:rPr>
        <w:t xml:space="preserve">, </w:t>
      </w:r>
      <w:r w:rsidRPr="006B6B87">
        <w:rPr>
          <w:i/>
          <w:szCs w:val="24"/>
        </w:rPr>
        <w:t>18</w:t>
      </w:r>
      <w:r w:rsidR="00844716" w:rsidRPr="006B6B87">
        <w:rPr>
          <w:szCs w:val="24"/>
        </w:rPr>
        <w:t xml:space="preserve">(2), 543-548. </w:t>
      </w:r>
    </w:p>
    <w:p w:rsidR="00844716" w:rsidRPr="006B6B87" w:rsidRDefault="003F758A" w:rsidP="006B6B87">
      <w:pPr>
        <w:spacing w:before="120" w:after="0" w:line="276" w:lineRule="auto"/>
        <w:ind w:left="720" w:hanging="377"/>
        <w:rPr>
          <w:b/>
          <w:szCs w:val="24"/>
        </w:rPr>
      </w:pPr>
      <w:r w:rsidRPr="006B6B87">
        <w:rPr>
          <w:color w:val="222222"/>
          <w:szCs w:val="24"/>
        </w:rPr>
        <w:lastRenderedPageBreak/>
        <w:t xml:space="preserve">Gururaja, P., McNeil, N., &amp; </w:t>
      </w:r>
      <w:r w:rsidRPr="006B6B87">
        <w:rPr>
          <w:b/>
          <w:color w:val="222222"/>
          <w:szCs w:val="24"/>
        </w:rPr>
        <w:t>Owusu, B. E</w:t>
      </w:r>
      <w:r w:rsidRPr="006B6B87">
        <w:rPr>
          <w:color w:val="222222"/>
          <w:szCs w:val="24"/>
        </w:rPr>
        <w:t xml:space="preserve">. (2019). Statistical Modelling of 4hourly Wind Patterns in Calcutta, India. </w:t>
      </w:r>
      <w:r w:rsidRPr="006B6B87">
        <w:rPr>
          <w:i/>
          <w:color w:val="222222"/>
          <w:szCs w:val="24"/>
        </w:rPr>
        <w:t>Nature Environment and Pollution Technology</w:t>
      </w:r>
      <w:r w:rsidRPr="006B6B87">
        <w:rPr>
          <w:color w:val="222222"/>
          <w:szCs w:val="24"/>
        </w:rPr>
        <w:t xml:space="preserve">, </w:t>
      </w:r>
      <w:r w:rsidRPr="006B6B87">
        <w:rPr>
          <w:i/>
          <w:color w:val="222222"/>
          <w:szCs w:val="24"/>
        </w:rPr>
        <w:t>18</w:t>
      </w:r>
      <w:r w:rsidRPr="006B6B87">
        <w:rPr>
          <w:color w:val="222222"/>
          <w:szCs w:val="24"/>
        </w:rPr>
        <w:t xml:space="preserve">(1), 73-80. </w:t>
      </w:r>
    </w:p>
    <w:p w:rsidR="00844716" w:rsidRPr="006B6B87" w:rsidRDefault="003F758A" w:rsidP="006B6B87">
      <w:pPr>
        <w:spacing w:before="120" w:after="0" w:line="276" w:lineRule="auto"/>
        <w:ind w:left="720" w:hanging="377"/>
        <w:rPr>
          <w:b/>
          <w:szCs w:val="24"/>
        </w:rPr>
      </w:pPr>
      <w:r w:rsidRPr="006B6B87">
        <w:rPr>
          <w:b/>
          <w:szCs w:val="24"/>
        </w:rPr>
        <w:t>Owusu, B. E</w:t>
      </w:r>
      <w:r w:rsidRPr="006B6B87">
        <w:rPr>
          <w:szCs w:val="24"/>
        </w:rPr>
        <w:t>., &amp; McNeil Trend analysis of rainfall in cities, conference proceeding (paper). 11th International Conference on Agriculture, Biological, Environmental and Medical Sciences (ABEMS-18) April 2728, 2018 Bangkok (Thailand).</w:t>
      </w:r>
    </w:p>
    <w:p w:rsidR="00844716" w:rsidRPr="006B6B87" w:rsidRDefault="003F758A" w:rsidP="006B6B87">
      <w:pPr>
        <w:spacing w:before="120" w:after="0" w:line="276" w:lineRule="auto"/>
        <w:ind w:left="720" w:hanging="377"/>
        <w:rPr>
          <w:szCs w:val="24"/>
        </w:rPr>
      </w:pPr>
      <w:r w:rsidRPr="006B6B87">
        <w:rPr>
          <w:b/>
          <w:szCs w:val="24"/>
        </w:rPr>
        <w:t>Owusu, B. E</w:t>
      </w:r>
      <w:r w:rsidRPr="006B6B87">
        <w:rPr>
          <w:szCs w:val="24"/>
        </w:rPr>
        <w:t>., &amp; McNeil, N. (2018). Statistic</w:t>
      </w:r>
      <w:r w:rsidR="006B6B87" w:rsidRPr="006B6B87">
        <w:rPr>
          <w:szCs w:val="24"/>
        </w:rPr>
        <w:t xml:space="preserve">al Modelling of Daily Rainfall </w:t>
      </w:r>
      <w:r w:rsidRPr="006B6B87">
        <w:rPr>
          <w:szCs w:val="24"/>
        </w:rPr>
        <w:t xml:space="preserve">Variability Patterns in Australia. </w:t>
      </w:r>
      <w:r w:rsidRPr="006B6B87">
        <w:rPr>
          <w:i/>
          <w:szCs w:val="24"/>
        </w:rPr>
        <w:t>Pertanika Journal of Science &amp; Technology</w:t>
      </w:r>
      <w:r w:rsidRPr="006B6B87">
        <w:rPr>
          <w:szCs w:val="24"/>
        </w:rPr>
        <w:t>, 26(2).</w:t>
      </w:r>
    </w:p>
    <w:p w:rsidR="00844716" w:rsidRPr="006B6B87" w:rsidRDefault="003F758A" w:rsidP="006B6B87">
      <w:pPr>
        <w:spacing w:before="120" w:after="0" w:line="276" w:lineRule="auto"/>
        <w:ind w:left="720" w:hanging="377"/>
        <w:rPr>
          <w:szCs w:val="24"/>
        </w:rPr>
      </w:pPr>
      <w:r w:rsidRPr="006B6B87">
        <w:rPr>
          <w:szCs w:val="24"/>
        </w:rPr>
        <w:t xml:space="preserve">Gururaja, P., McNeil, N., &amp; </w:t>
      </w:r>
      <w:r w:rsidRPr="006B6B87">
        <w:rPr>
          <w:b/>
          <w:szCs w:val="24"/>
        </w:rPr>
        <w:t>Owusu, B. E.</w:t>
      </w:r>
      <w:r w:rsidRPr="006B6B87">
        <w:rPr>
          <w:szCs w:val="24"/>
        </w:rPr>
        <w:t xml:space="preserve"> (2019). Statistical Modelling of Wind Velocity in Calcutta, India, </w:t>
      </w:r>
      <w:r w:rsidRPr="006B6B87">
        <w:rPr>
          <w:i/>
          <w:szCs w:val="24"/>
        </w:rPr>
        <w:t>Ecology, Environment and Conservation</w:t>
      </w:r>
      <w:r w:rsidR="00844716" w:rsidRPr="006B6B87">
        <w:rPr>
          <w:szCs w:val="24"/>
        </w:rPr>
        <w:t xml:space="preserve">, 19(3). </w:t>
      </w:r>
    </w:p>
    <w:p w:rsidR="00844716" w:rsidRPr="006B6B87" w:rsidRDefault="006B6B87" w:rsidP="006B6B87">
      <w:pPr>
        <w:spacing w:before="120" w:after="0" w:line="276" w:lineRule="auto"/>
        <w:ind w:left="720" w:hanging="377"/>
        <w:rPr>
          <w:szCs w:val="24"/>
        </w:rPr>
      </w:pPr>
      <w:r>
        <w:rPr>
          <w:szCs w:val="24"/>
        </w:rPr>
        <w:t>Owusu, B. A., Lim, A.,</w:t>
      </w:r>
      <w:r w:rsidR="003F758A" w:rsidRPr="006B6B87">
        <w:rPr>
          <w:szCs w:val="24"/>
        </w:rPr>
        <w:t xml:space="preserve"> Makaje, N., Sama, A., </w:t>
      </w:r>
      <w:r w:rsidR="003F758A" w:rsidRPr="006B6B87">
        <w:rPr>
          <w:b/>
          <w:szCs w:val="24"/>
        </w:rPr>
        <w:t>Owusu, B. E</w:t>
      </w:r>
      <w:r w:rsidR="003F758A" w:rsidRPr="006B6B87">
        <w:rPr>
          <w:szCs w:val="24"/>
        </w:rPr>
        <w:t xml:space="preserve">., &amp; Arbu, N. (2018). Age-Specific Fertility Rate Projections in West Africa. </w:t>
      </w:r>
      <w:r w:rsidR="003F758A" w:rsidRPr="006B6B87">
        <w:rPr>
          <w:i/>
          <w:szCs w:val="24"/>
        </w:rPr>
        <w:t>Journal of Population and Social Studies</w:t>
      </w:r>
      <w:r w:rsidR="00844716" w:rsidRPr="006B6B87">
        <w:rPr>
          <w:szCs w:val="24"/>
        </w:rPr>
        <w:t xml:space="preserve"> [JPSS], 26(2), 119-127.</w:t>
      </w:r>
    </w:p>
    <w:p w:rsidR="001F5C75" w:rsidRPr="006B6B87" w:rsidRDefault="003F758A" w:rsidP="006B6B87">
      <w:pPr>
        <w:spacing w:after="0" w:line="276" w:lineRule="auto"/>
        <w:ind w:left="720" w:hanging="377"/>
        <w:rPr>
          <w:szCs w:val="24"/>
        </w:rPr>
      </w:pPr>
      <w:r w:rsidRPr="006B6B87">
        <w:rPr>
          <w:szCs w:val="24"/>
        </w:rPr>
        <w:t xml:space="preserve">Boafo, D. K., Kraisornpornson, B., Panphon, S., &amp; </w:t>
      </w:r>
      <w:r w:rsidRPr="006B6B87">
        <w:rPr>
          <w:b/>
          <w:szCs w:val="24"/>
        </w:rPr>
        <w:t>Owusu, B. E</w:t>
      </w:r>
      <w:r w:rsidRPr="006B6B87">
        <w:rPr>
          <w:szCs w:val="24"/>
        </w:rPr>
        <w:t>. (2018) Effect of Organic and Reduced Mineral Fertilisation on pH, Nutrient Content and Microbial Properties of Acid Soil</w:t>
      </w:r>
      <w:r w:rsidRPr="006B6B87">
        <w:rPr>
          <w:i/>
          <w:szCs w:val="24"/>
        </w:rPr>
        <w:t xml:space="preserve">. Annual Research &amp; Biology. </w:t>
      </w:r>
    </w:p>
    <w:p w:rsidR="001F5C75" w:rsidRPr="006B6B87" w:rsidRDefault="003F758A" w:rsidP="006B6B87">
      <w:pPr>
        <w:pStyle w:val="Heading1"/>
        <w:spacing w:before="120" w:after="0" w:line="276" w:lineRule="auto"/>
        <w:rPr>
          <w:szCs w:val="24"/>
        </w:rPr>
      </w:pPr>
      <w:r w:rsidRPr="006B6B87">
        <w:rPr>
          <w:szCs w:val="24"/>
        </w:rPr>
        <w:t xml:space="preserve">SUPERVISION EXPERIENCE </w:t>
      </w:r>
    </w:p>
    <w:p w:rsidR="00754711" w:rsidRPr="006B6B87" w:rsidRDefault="00754711" w:rsidP="006B6B87">
      <w:pPr>
        <w:spacing w:line="276" w:lineRule="auto"/>
        <w:ind w:left="360" w:firstLine="0"/>
        <w:rPr>
          <w:b/>
          <w:szCs w:val="24"/>
        </w:rPr>
      </w:pPr>
      <w:r w:rsidRPr="006B6B87">
        <w:rPr>
          <w:b/>
          <w:szCs w:val="24"/>
        </w:rPr>
        <w:t>MSc. Level</w:t>
      </w:r>
    </w:p>
    <w:p w:rsidR="00F33CC2" w:rsidRPr="006B6B87" w:rsidRDefault="00754711" w:rsidP="006B6B87">
      <w:pPr>
        <w:spacing w:after="0" w:line="276" w:lineRule="auto"/>
        <w:ind w:left="360" w:firstLine="0"/>
        <w:rPr>
          <w:rFonts w:eastAsia="Droid Sans Fallback"/>
          <w:kern w:val="1"/>
          <w:szCs w:val="24"/>
          <w:lang w:eastAsia="zh-CN" w:bidi="hi-IN"/>
        </w:rPr>
      </w:pPr>
      <w:r w:rsidRPr="006B6B87">
        <w:rPr>
          <w:szCs w:val="24"/>
        </w:rPr>
        <w:t>Anfo</w:t>
      </w:r>
      <w:r w:rsidR="00F33CC2" w:rsidRPr="006B6B87">
        <w:rPr>
          <w:szCs w:val="24"/>
        </w:rPr>
        <w:t>,</w:t>
      </w:r>
      <w:r w:rsidRPr="006B6B87">
        <w:rPr>
          <w:szCs w:val="24"/>
        </w:rPr>
        <w:t xml:space="preserve"> S</w:t>
      </w:r>
      <w:r w:rsidR="00F33CC2" w:rsidRPr="006B6B87">
        <w:rPr>
          <w:szCs w:val="24"/>
        </w:rPr>
        <w:t>O</w:t>
      </w:r>
      <w:r w:rsidRPr="006B6B87">
        <w:rPr>
          <w:szCs w:val="24"/>
        </w:rPr>
        <w:t xml:space="preserve"> (2021) </w:t>
      </w:r>
      <w:r w:rsidR="00FE4108" w:rsidRPr="006B6B87">
        <w:rPr>
          <w:rFonts w:eastAsia="Droid Sans Fallback"/>
          <w:kern w:val="1"/>
          <w:szCs w:val="24"/>
          <w:lang w:eastAsia="zh-CN" w:bidi="hi-IN"/>
        </w:rPr>
        <w:t xml:space="preserve">Modeling Rainfall Amount with Zero-inflated Poisson-Gama models, </w:t>
      </w:r>
    </w:p>
    <w:p w:rsidR="006942FA" w:rsidRPr="006B6B87" w:rsidRDefault="00F33CC2" w:rsidP="006B6B87">
      <w:pPr>
        <w:spacing w:after="0" w:line="276" w:lineRule="auto"/>
        <w:ind w:left="360" w:firstLine="0"/>
        <w:rPr>
          <w:rFonts w:eastAsia="Droid Sans Fallback"/>
          <w:kern w:val="1"/>
          <w:szCs w:val="24"/>
          <w:lang w:eastAsia="zh-CN" w:bidi="hi-IN"/>
        </w:rPr>
      </w:pPr>
      <w:r w:rsidRPr="006B6B87">
        <w:rPr>
          <w:rFonts w:eastAsia="Droid Sans Fallback"/>
          <w:kern w:val="1"/>
          <w:szCs w:val="24"/>
          <w:lang w:eastAsia="zh-CN" w:bidi="hi-IN"/>
        </w:rPr>
        <w:tab/>
      </w:r>
      <w:r w:rsidR="00FE4108" w:rsidRPr="006B6B87">
        <w:rPr>
          <w:rFonts w:eastAsia="Droid Sans Fallback"/>
          <w:kern w:val="1"/>
          <w:szCs w:val="24"/>
          <w:lang w:eastAsia="zh-CN" w:bidi="hi-IN"/>
        </w:rPr>
        <w:t xml:space="preserve">AIMS </w:t>
      </w:r>
    </w:p>
    <w:p w:rsidR="00754711" w:rsidRPr="006B6B87" w:rsidRDefault="006942FA" w:rsidP="006B6B87">
      <w:pPr>
        <w:spacing w:after="0" w:line="276" w:lineRule="auto"/>
        <w:ind w:left="360" w:firstLine="0"/>
        <w:rPr>
          <w:rFonts w:eastAsia="Droid Sans Fallback"/>
          <w:kern w:val="1"/>
          <w:szCs w:val="24"/>
          <w:lang w:eastAsia="zh-CN" w:bidi="hi-IN"/>
        </w:rPr>
      </w:pPr>
      <w:r w:rsidRPr="006B6B87">
        <w:rPr>
          <w:rFonts w:eastAsia="Droid Sans Fallback"/>
          <w:kern w:val="1"/>
          <w:szCs w:val="24"/>
          <w:lang w:eastAsia="zh-CN" w:bidi="hi-IN"/>
        </w:rPr>
        <w:tab/>
      </w:r>
      <w:r w:rsidR="00FE4108" w:rsidRPr="006B6B87">
        <w:rPr>
          <w:rFonts w:eastAsia="Droid Sans Fallback"/>
          <w:kern w:val="1"/>
          <w:szCs w:val="24"/>
          <w:lang w:eastAsia="zh-CN" w:bidi="hi-IN"/>
        </w:rPr>
        <w:t>Ghana.</w:t>
      </w:r>
    </w:p>
    <w:p w:rsidR="006942FA" w:rsidRPr="006B6B87" w:rsidRDefault="00FE4108" w:rsidP="006B6B87">
      <w:pPr>
        <w:widowControl w:val="0"/>
        <w:suppressAutoHyphens/>
        <w:spacing w:after="0" w:line="276" w:lineRule="auto"/>
        <w:ind w:left="360" w:firstLine="0"/>
        <w:rPr>
          <w:rFonts w:eastAsia="Droid Sans Fallback"/>
          <w:kern w:val="2"/>
          <w:szCs w:val="24"/>
          <w:lang w:eastAsia="zh-CN" w:bidi="hi-IN"/>
        </w:rPr>
      </w:pPr>
      <w:r w:rsidRPr="006B6B87">
        <w:rPr>
          <w:szCs w:val="24"/>
        </w:rPr>
        <w:t xml:space="preserve">Ndolo, J (2021) Statistical </w:t>
      </w:r>
      <w:r w:rsidRPr="006B6B87">
        <w:rPr>
          <w:rFonts w:eastAsia="Droid Sans Fallback"/>
          <w:kern w:val="2"/>
          <w:szCs w:val="24"/>
          <w:lang w:eastAsia="zh-CN" w:bidi="hi-IN"/>
        </w:rPr>
        <w:t>Analysis of flood risk to support disaster management.</w:t>
      </w:r>
      <w:r w:rsidR="006942FA" w:rsidRPr="006B6B87">
        <w:rPr>
          <w:rFonts w:eastAsia="Droid Sans Fallback"/>
          <w:color w:val="auto"/>
          <w:kern w:val="2"/>
          <w:szCs w:val="24"/>
          <w:lang w:eastAsia="zh-CN" w:bidi="hi-IN"/>
        </w:rPr>
        <w:t xml:space="preserve"> </w:t>
      </w:r>
      <w:r w:rsidRPr="006B6B87">
        <w:rPr>
          <w:rFonts w:eastAsia="Droid Sans Fallback"/>
          <w:kern w:val="2"/>
          <w:szCs w:val="24"/>
          <w:lang w:eastAsia="zh-CN" w:bidi="hi-IN"/>
        </w:rPr>
        <w:t xml:space="preserve">(A case </w:t>
      </w:r>
    </w:p>
    <w:p w:rsidR="00FE4108" w:rsidRPr="006B6B87" w:rsidRDefault="006942FA" w:rsidP="006B6B87">
      <w:pPr>
        <w:widowControl w:val="0"/>
        <w:suppressAutoHyphens/>
        <w:spacing w:after="0" w:line="276" w:lineRule="auto"/>
        <w:ind w:left="360" w:firstLine="0"/>
        <w:rPr>
          <w:rFonts w:eastAsia="Droid Sans Fallback"/>
          <w:color w:val="auto"/>
          <w:kern w:val="2"/>
          <w:szCs w:val="24"/>
          <w:lang w:eastAsia="zh-CN" w:bidi="hi-IN"/>
        </w:rPr>
      </w:pPr>
      <w:r w:rsidRPr="006B6B87">
        <w:rPr>
          <w:rFonts w:eastAsia="Droid Sans Fallback"/>
          <w:kern w:val="2"/>
          <w:szCs w:val="24"/>
          <w:lang w:eastAsia="zh-CN" w:bidi="hi-IN"/>
        </w:rPr>
        <w:tab/>
      </w:r>
      <w:r w:rsidR="00FE4108" w:rsidRPr="006B6B87">
        <w:rPr>
          <w:rFonts w:eastAsia="Droid Sans Fallback"/>
          <w:kern w:val="2"/>
          <w:szCs w:val="24"/>
          <w:lang w:eastAsia="zh-CN" w:bidi="hi-IN"/>
        </w:rPr>
        <w:t>study of Greater Accra), AIMS Ghana</w:t>
      </w:r>
      <w:r w:rsidR="000772A3" w:rsidRPr="006B6B87">
        <w:rPr>
          <w:rFonts w:eastAsia="Droid Sans Fallback"/>
          <w:kern w:val="2"/>
          <w:szCs w:val="24"/>
          <w:lang w:eastAsia="zh-CN" w:bidi="hi-IN"/>
        </w:rPr>
        <w:t>.</w:t>
      </w:r>
    </w:p>
    <w:p w:rsidR="006942FA" w:rsidRPr="006B6B87" w:rsidRDefault="00FE4108" w:rsidP="006B6B87">
      <w:pPr>
        <w:widowControl w:val="0"/>
        <w:suppressAutoHyphens/>
        <w:spacing w:after="0" w:line="276" w:lineRule="auto"/>
        <w:ind w:left="360" w:firstLine="0"/>
        <w:rPr>
          <w:szCs w:val="24"/>
        </w:rPr>
      </w:pPr>
      <w:r w:rsidRPr="006B6B87">
        <w:rPr>
          <w:rFonts w:eastAsia="Droid Sans Fallback"/>
          <w:kern w:val="2"/>
          <w:szCs w:val="24"/>
          <w:lang w:eastAsia="zh-CN" w:bidi="hi-IN"/>
        </w:rPr>
        <w:t xml:space="preserve">Agbekonou, </w:t>
      </w:r>
      <w:r w:rsidR="00F33CC2" w:rsidRPr="006B6B87">
        <w:rPr>
          <w:rFonts w:eastAsia="Droid Sans Fallback"/>
          <w:kern w:val="2"/>
          <w:szCs w:val="24"/>
          <w:lang w:eastAsia="zh-CN" w:bidi="hi-IN"/>
        </w:rPr>
        <w:t>K</w:t>
      </w:r>
      <w:r w:rsidRPr="006B6B87">
        <w:rPr>
          <w:rFonts w:eastAsia="Droid Sans Fallback"/>
          <w:kern w:val="2"/>
          <w:szCs w:val="24"/>
          <w:lang w:eastAsia="zh-CN" w:bidi="hi-IN"/>
        </w:rPr>
        <w:t xml:space="preserve">A (2021) </w:t>
      </w:r>
      <w:r w:rsidRPr="006B6B87">
        <w:rPr>
          <w:szCs w:val="24"/>
        </w:rPr>
        <w:t xml:space="preserve">Modeling rainfall probability of occurrence: Application of </w:t>
      </w:r>
    </w:p>
    <w:p w:rsidR="00FE4108" w:rsidRPr="006B6B87" w:rsidRDefault="006942FA" w:rsidP="006B6B87">
      <w:pPr>
        <w:widowControl w:val="0"/>
        <w:suppressAutoHyphens/>
        <w:spacing w:after="0" w:line="276" w:lineRule="auto"/>
        <w:ind w:left="360" w:firstLine="0"/>
        <w:rPr>
          <w:rFonts w:eastAsia="Droid Sans Fallback"/>
          <w:kern w:val="2"/>
          <w:szCs w:val="24"/>
          <w:lang w:eastAsia="zh-CN" w:bidi="hi-IN"/>
        </w:rPr>
      </w:pPr>
      <w:r w:rsidRPr="006B6B87">
        <w:rPr>
          <w:szCs w:val="24"/>
        </w:rPr>
        <w:tab/>
      </w:r>
      <w:r w:rsidR="00FE4108" w:rsidRPr="006B6B87">
        <w:rPr>
          <w:szCs w:val="24"/>
        </w:rPr>
        <w:t>Logistic regression</w:t>
      </w:r>
      <w:r w:rsidR="00FE4108" w:rsidRPr="006B6B87">
        <w:rPr>
          <w:rFonts w:eastAsia="Droid Sans Fallback"/>
          <w:kern w:val="2"/>
          <w:szCs w:val="24"/>
          <w:lang w:eastAsia="zh-CN" w:bidi="hi-IN"/>
        </w:rPr>
        <w:t>.</w:t>
      </w:r>
    </w:p>
    <w:p w:rsidR="00F33CC2" w:rsidRPr="006B6B87" w:rsidRDefault="006942FA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Ekow-degraft</w:t>
      </w:r>
      <w:r w:rsidR="00F33CC2" w:rsidRPr="006B6B87">
        <w:rPr>
          <w:szCs w:val="24"/>
          <w:lang w:bidi="ar-SA"/>
        </w:rPr>
        <w:t>,</w:t>
      </w:r>
      <w:r w:rsidRPr="006B6B87">
        <w:rPr>
          <w:szCs w:val="24"/>
          <w:lang w:bidi="ar-SA"/>
        </w:rPr>
        <w:t xml:space="preserve"> J (2020) Modelling rainfall for agricultural planning in Ghana, AIMS </w:t>
      </w:r>
    </w:p>
    <w:p w:rsidR="006942FA" w:rsidRPr="006B6B87" w:rsidRDefault="00F33CC2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6942FA" w:rsidRPr="006B6B87">
        <w:rPr>
          <w:szCs w:val="24"/>
          <w:lang w:bidi="ar-SA"/>
        </w:rPr>
        <w:t>Ghana</w:t>
      </w:r>
      <w:r w:rsidR="000772A3" w:rsidRPr="006B6B87">
        <w:rPr>
          <w:szCs w:val="24"/>
          <w:lang w:bidi="ar-SA"/>
        </w:rPr>
        <w:t>.</w:t>
      </w:r>
    </w:p>
    <w:p w:rsidR="006942FA" w:rsidRPr="006B6B87" w:rsidRDefault="00FE4108" w:rsidP="006B6B87">
      <w:pPr>
        <w:widowControl w:val="0"/>
        <w:suppressAutoHyphens/>
        <w:spacing w:after="0" w:line="276" w:lineRule="auto"/>
        <w:ind w:left="0" w:firstLine="360"/>
        <w:rPr>
          <w:szCs w:val="24"/>
          <w:lang w:bidi="ar-SA"/>
        </w:rPr>
      </w:pPr>
      <w:r w:rsidRPr="006B6B87">
        <w:rPr>
          <w:rFonts w:eastAsia="Droid Sans Fallback"/>
          <w:kern w:val="2"/>
          <w:szCs w:val="24"/>
          <w:lang w:eastAsia="zh-CN" w:bidi="hi-IN"/>
        </w:rPr>
        <w:t xml:space="preserve">Odame, H </w:t>
      </w:r>
      <w:r w:rsidR="001F7933" w:rsidRPr="006B6B87">
        <w:rPr>
          <w:rFonts w:eastAsia="Droid Sans Fallback"/>
          <w:kern w:val="2"/>
          <w:szCs w:val="24"/>
          <w:lang w:eastAsia="zh-CN" w:bidi="hi-IN"/>
        </w:rPr>
        <w:t>(202</w:t>
      </w:r>
      <w:r w:rsidR="006942FA" w:rsidRPr="006B6B87">
        <w:rPr>
          <w:rFonts w:eastAsia="Droid Sans Fallback"/>
          <w:kern w:val="2"/>
          <w:szCs w:val="24"/>
          <w:lang w:eastAsia="zh-CN" w:bidi="hi-IN"/>
        </w:rPr>
        <w:t>0</w:t>
      </w:r>
      <w:r w:rsidR="001F7933" w:rsidRPr="006B6B87">
        <w:rPr>
          <w:rFonts w:eastAsia="Droid Sans Fallback"/>
          <w:kern w:val="2"/>
          <w:szCs w:val="24"/>
          <w:lang w:eastAsia="zh-CN" w:bidi="hi-IN"/>
        </w:rPr>
        <w:t xml:space="preserve">) </w:t>
      </w:r>
      <w:r w:rsidR="001F7933" w:rsidRPr="006B6B87">
        <w:rPr>
          <w:szCs w:val="24"/>
          <w:lang w:bidi="ar-SA"/>
        </w:rPr>
        <w:t>Teacher-</w:t>
      </w:r>
      <w:r w:rsidR="006B6B87" w:rsidRPr="006B6B87">
        <w:rPr>
          <w:szCs w:val="24"/>
          <w:lang w:bidi="ar-SA"/>
        </w:rPr>
        <w:t xml:space="preserve">time-on task at some selected </w:t>
      </w:r>
      <w:r w:rsidR="001F7933" w:rsidRPr="006B6B87">
        <w:rPr>
          <w:szCs w:val="24"/>
          <w:lang w:bidi="ar-SA"/>
        </w:rPr>
        <w:t xml:space="preserve">Senior High Schools in </w:t>
      </w:r>
    </w:p>
    <w:p w:rsidR="00FE4108" w:rsidRPr="006B6B87" w:rsidRDefault="001F7933" w:rsidP="006B6B87">
      <w:pPr>
        <w:widowControl w:val="0"/>
        <w:suppressAutoHyphens/>
        <w:spacing w:after="0" w:line="276" w:lineRule="auto"/>
        <w:ind w:left="72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Kwahu East District</w:t>
      </w:r>
      <w:r w:rsidR="000772A3" w:rsidRPr="006B6B87">
        <w:rPr>
          <w:szCs w:val="24"/>
          <w:lang w:bidi="ar-SA"/>
        </w:rPr>
        <w:t>.</w:t>
      </w:r>
    </w:p>
    <w:p w:rsidR="006942FA" w:rsidRPr="006B6B87" w:rsidRDefault="009F06E4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Oyom</w:t>
      </w:r>
      <w:r w:rsidR="00F33CC2" w:rsidRPr="006B6B87">
        <w:rPr>
          <w:szCs w:val="24"/>
          <w:lang w:bidi="ar-SA"/>
        </w:rPr>
        <w:t>,</w:t>
      </w:r>
      <w:r w:rsidRPr="006B6B87">
        <w:rPr>
          <w:szCs w:val="24"/>
          <w:lang w:bidi="ar-SA"/>
        </w:rPr>
        <w:t xml:space="preserve"> F (20</w:t>
      </w:r>
      <w:r w:rsidR="00152B0F" w:rsidRPr="006B6B87">
        <w:rPr>
          <w:szCs w:val="24"/>
          <w:lang w:bidi="ar-SA"/>
        </w:rPr>
        <w:t>20</w:t>
      </w:r>
      <w:r w:rsidRPr="006B6B87">
        <w:rPr>
          <w:szCs w:val="24"/>
          <w:lang w:bidi="ar-SA"/>
        </w:rPr>
        <w:t>)</w:t>
      </w:r>
      <w:r w:rsidR="00152B0F" w:rsidRPr="006B6B87">
        <w:rPr>
          <w:szCs w:val="24"/>
          <w:lang w:bidi="ar-SA"/>
        </w:rPr>
        <w:t xml:space="preserve"> </w:t>
      </w:r>
      <w:r w:rsidRPr="006B6B87">
        <w:rPr>
          <w:szCs w:val="24"/>
          <w:lang w:bidi="ar-SA"/>
        </w:rPr>
        <w:t xml:space="preserve">Causes and </w:t>
      </w:r>
      <w:r w:rsidR="006942FA" w:rsidRPr="006B6B87">
        <w:rPr>
          <w:szCs w:val="24"/>
          <w:lang w:bidi="ar-SA"/>
        </w:rPr>
        <w:t xml:space="preserve">effect of absenteeism on the student performance among </w:t>
      </w:r>
    </w:p>
    <w:p w:rsidR="001169EE" w:rsidRPr="006B6B87" w:rsidRDefault="006942FA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9F06E4" w:rsidRPr="006B6B87">
        <w:rPr>
          <w:szCs w:val="24"/>
          <w:lang w:bidi="ar-SA"/>
        </w:rPr>
        <w:t>Basic Schools in Nkwatia</w:t>
      </w:r>
      <w:r w:rsidR="000772A3" w:rsidRPr="006B6B87">
        <w:rPr>
          <w:szCs w:val="24"/>
          <w:lang w:bidi="ar-SA"/>
        </w:rPr>
        <w:t>.</w:t>
      </w:r>
      <w:r w:rsidR="00152B0F" w:rsidRPr="006B6B87">
        <w:rPr>
          <w:szCs w:val="24"/>
          <w:lang w:bidi="ar-SA"/>
        </w:rPr>
        <w:t xml:space="preserve"> </w:t>
      </w:r>
    </w:p>
    <w:p w:rsidR="00F33CC2" w:rsidRPr="006B6B87" w:rsidRDefault="00152B0F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Coffie</w:t>
      </w:r>
      <w:r w:rsidR="00F33CC2" w:rsidRPr="006B6B87">
        <w:rPr>
          <w:szCs w:val="24"/>
          <w:lang w:bidi="ar-SA"/>
        </w:rPr>
        <w:t>,</w:t>
      </w:r>
      <w:r w:rsidR="006942FA" w:rsidRPr="006B6B87">
        <w:rPr>
          <w:szCs w:val="24"/>
          <w:lang w:bidi="ar-SA"/>
        </w:rPr>
        <w:t xml:space="preserve"> </w:t>
      </w:r>
      <w:r w:rsidR="001169EE" w:rsidRPr="006B6B87">
        <w:rPr>
          <w:szCs w:val="24"/>
          <w:lang w:bidi="ar-SA"/>
        </w:rPr>
        <w:t>G (</w:t>
      </w:r>
      <w:r w:rsidRPr="006B6B87">
        <w:rPr>
          <w:szCs w:val="24"/>
          <w:lang w:bidi="ar-SA"/>
        </w:rPr>
        <w:t>2020</w:t>
      </w:r>
      <w:r w:rsidR="001169EE" w:rsidRPr="006B6B87">
        <w:rPr>
          <w:szCs w:val="24"/>
          <w:lang w:bidi="ar-SA"/>
        </w:rPr>
        <w:t>)</w:t>
      </w:r>
      <w:r w:rsidR="006942FA" w:rsidRPr="006B6B87">
        <w:rPr>
          <w:szCs w:val="24"/>
          <w:lang w:bidi="ar-SA"/>
        </w:rPr>
        <w:t xml:space="preserve"> </w:t>
      </w:r>
      <w:r w:rsidRPr="006B6B87">
        <w:rPr>
          <w:szCs w:val="24"/>
          <w:lang w:bidi="ar-SA"/>
        </w:rPr>
        <w:t xml:space="preserve">The </w:t>
      </w:r>
      <w:r w:rsidR="006942FA" w:rsidRPr="006B6B87">
        <w:rPr>
          <w:szCs w:val="24"/>
          <w:lang w:bidi="ar-SA"/>
        </w:rPr>
        <w:t xml:space="preserve">role of parent’s involvement in academic performance of their </w:t>
      </w:r>
    </w:p>
    <w:p w:rsidR="00152B0F" w:rsidRPr="006B6B87" w:rsidRDefault="00F33CC2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6942FA" w:rsidRPr="006B6B87">
        <w:rPr>
          <w:szCs w:val="24"/>
          <w:lang w:bidi="ar-SA"/>
        </w:rPr>
        <w:t>children</w:t>
      </w:r>
      <w:r w:rsidR="000772A3" w:rsidRPr="006B6B87">
        <w:rPr>
          <w:szCs w:val="24"/>
          <w:lang w:bidi="ar-SA"/>
        </w:rPr>
        <w:t>.</w:t>
      </w:r>
    </w:p>
    <w:p w:rsidR="006942FA" w:rsidRPr="006B6B87" w:rsidRDefault="001169EE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Anim</w:t>
      </w:r>
      <w:r w:rsidR="00F33CC2" w:rsidRPr="006B6B87">
        <w:rPr>
          <w:szCs w:val="24"/>
          <w:lang w:bidi="ar-SA"/>
        </w:rPr>
        <w:t>,</w:t>
      </w:r>
      <w:r w:rsidRPr="006B6B87">
        <w:rPr>
          <w:szCs w:val="24"/>
          <w:lang w:bidi="ar-SA"/>
        </w:rPr>
        <w:t xml:space="preserve"> C (2020)</w:t>
      </w:r>
      <w:r w:rsidR="006942FA" w:rsidRPr="006B6B87">
        <w:rPr>
          <w:szCs w:val="24"/>
          <w:lang w:bidi="ar-SA"/>
        </w:rPr>
        <w:t xml:space="preserve"> </w:t>
      </w:r>
      <w:r w:rsidRPr="006B6B87">
        <w:rPr>
          <w:szCs w:val="24"/>
          <w:lang w:bidi="ar-SA"/>
        </w:rPr>
        <w:t xml:space="preserve">Truancy </w:t>
      </w:r>
      <w:r w:rsidR="006942FA" w:rsidRPr="006B6B87">
        <w:rPr>
          <w:szCs w:val="24"/>
          <w:lang w:bidi="ar-SA"/>
        </w:rPr>
        <w:t>among student</w:t>
      </w:r>
      <w:r w:rsidR="006B6B87" w:rsidRPr="006B6B87">
        <w:rPr>
          <w:szCs w:val="24"/>
          <w:lang w:bidi="ar-SA"/>
        </w:rPr>
        <w:t>s</w:t>
      </w:r>
      <w:r w:rsidR="006942FA" w:rsidRPr="006B6B87">
        <w:rPr>
          <w:szCs w:val="24"/>
          <w:lang w:bidi="ar-SA"/>
        </w:rPr>
        <w:t xml:space="preserve"> and its effect on their academic performance </w:t>
      </w:r>
      <w:r w:rsidRPr="006B6B87">
        <w:rPr>
          <w:szCs w:val="24"/>
          <w:lang w:bidi="ar-SA"/>
        </w:rPr>
        <w:t xml:space="preserve">in </w:t>
      </w:r>
    </w:p>
    <w:p w:rsidR="001169EE" w:rsidRPr="006B6B87" w:rsidRDefault="006942FA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1169EE" w:rsidRPr="006B6B87">
        <w:rPr>
          <w:szCs w:val="24"/>
          <w:lang w:bidi="ar-SA"/>
        </w:rPr>
        <w:t>Nkwatia Senior High School</w:t>
      </w:r>
      <w:r w:rsidR="000772A3" w:rsidRPr="006B6B87">
        <w:rPr>
          <w:szCs w:val="24"/>
          <w:lang w:bidi="ar-SA"/>
        </w:rPr>
        <w:t>.</w:t>
      </w:r>
    </w:p>
    <w:p w:rsidR="006942FA" w:rsidRPr="006B6B87" w:rsidRDefault="006942FA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Dako-Mamphey</w:t>
      </w:r>
      <w:r w:rsidR="00F33CC2" w:rsidRPr="006B6B87">
        <w:rPr>
          <w:szCs w:val="24"/>
          <w:lang w:bidi="ar-SA"/>
        </w:rPr>
        <w:t>,</w:t>
      </w:r>
      <w:r w:rsidRPr="006B6B87">
        <w:rPr>
          <w:szCs w:val="24"/>
          <w:lang w:bidi="ar-SA"/>
        </w:rPr>
        <w:t xml:space="preserve"> G (2020) </w:t>
      </w:r>
      <w:r w:rsidR="001169EE" w:rsidRPr="006B6B87">
        <w:rPr>
          <w:szCs w:val="24"/>
          <w:lang w:bidi="ar-SA"/>
        </w:rPr>
        <w:t>Challenges in Academic Records Management in</w:t>
      </w:r>
      <w:r w:rsidRPr="006B6B87">
        <w:rPr>
          <w:szCs w:val="24"/>
          <w:lang w:bidi="ar-SA"/>
        </w:rPr>
        <w:t xml:space="preserve"> </w:t>
      </w:r>
      <w:r w:rsidR="001169EE" w:rsidRPr="006B6B87">
        <w:rPr>
          <w:szCs w:val="24"/>
          <w:lang w:bidi="ar-SA"/>
        </w:rPr>
        <w:t xml:space="preserve">Tertiary </w:t>
      </w:r>
    </w:p>
    <w:p w:rsidR="009F06E4" w:rsidRPr="006B6B87" w:rsidRDefault="006942FA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1169EE" w:rsidRPr="006B6B87">
        <w:rPr>
          <w:szCs w:val="24"/>
          <w:lang w:bidi="ar-SA"/>
        </w:rPr>
        <w:t>Institutions in</w:t>
      </w:r>
      <w:r w:rsidRPr="006B6B87">
        <w:rPr>
          <w:szCs w:val="24"/>
          <w:lang w:bidi="ar-SA"/>
        </w:rPr>
        <w:t xml:space="preserve"> </w:t>
      </w:r>
      <w:r w:rsidR="001169EE" w:rsidRPr="006B6B87">
        <w:rPr>
          <w:szCs w:val="24"/>
          <w:lang w:bidi="ar-SA"/>
        </w:rPr>
        <w:t>Ghana</w:t>
      </w:r>
      <w:r w:rsidR="000772A3" w:rsidRPr="006B6B87">
        <w:rPr>
          <w:szCs w:val="24"/>
          <w:lang w:bidi="ar-SA"/>
        </w:rPr>
        <w:t>.</w:t>
      </w:r>
    </w:p>
    <w:p w:rsidR="00F33CC2" w:rsidRPr="006B6B87" w:rsidRDefault="006942FA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Kyerewaa</w:t>
      </w:r>
      <w:r w:rsidR="000772A3" w:rsidRPr="006B6B87">
        <w:rPr>
          <w:szCs w:val="24"/>
          <w:lang w:bidi="ar-SA"/>
        </w:rPr>
        <w:t>-Peasa</w:t>
      </w:r>
      <w:r w:rsidR="00F33CC2" w:rsidRPr="006B6B87">
        <w:rPr>
          <w:szCs w:val="24"/>
          <w:lang w:bidi="ar-SA"/>
        </w:rPr>
        <w:t>,</w:t>
      </w:r>
      <w:r w:rsidR="000772A3" w:rsidRPr="006B6B87">
        <w:rPr>
          <w:szCs w:val="24"/>
          <w:lang w:bidi="ar-SA"/>
        </w:rPr>
        <w:t xml:space="preserve"> M (2020) </w:t>
      </w:r>
      <w:r w:rsidRPr="006B6B87">
        <w:rPr>
          <w:szCs w:val="24"/>
          <w:lang w:bidi="ar-SA"/>
        </w:rPr>
        <w:t xml:space="preserve">Impact of </w:t>
      </w:r>
      <w:r w:rsidR="000772A3" w:rsidRPr="006B6B87">
        <w:rPr>
          <w:szCs w:val="24"/>
          <w:lang w:bidi="ar-SA"/>
        </w:rPr>
        <w:t xml:space="preserve">peer group influence on the academic performance </w:t>
      </w:r>
    </w:p>
    <w:p w:rsidR="006942FA" w:rsidRPr="006B6B87" w:rsidRDefault="00F33CC2" w:rsidP="006B6B87">
      <w:pPr>
        <w:widowControl w:val="0"/>
        <w:suppressAutoHyphens/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0772A3" w:rsidRPr="006B6B87">
        <w:rPr>
          <w:szCs w:val="24"/>
          <w:lang w:bidi="ar-SA"/>
        </w:rPr>
        <w:t>of basic learners in t</w:t>
      </w:r>
      <w:r w:rsidR="006942FA" w:rsidRPr="006B6B87">
        <w:rPr>
          <w:szCs w:val="24"/>
          <w:lang w:bidi="ar-SA"/>
        </w:rPr>
        <w:t>he</w:t>
      </w:r>
      <w:r w:rsidR="000772A3" w:rsidRPr="006B6B87">
        <w:rPr>
          <w:szCs w:val="24"/>
          <w:lang w:bidi="ar-SA"/>
        </w:rPr>
        <w:t xml:space="preserve"> </w:t>
      </w:r>
      <w:r w:rsidR="006942FA" w:rsidRPr="006B6B87">
        <w:rPr>
          <w:szCs w:val="24"/>
          <w:lang w:bidi="ar-SA"/>
        </w:rPr>
        <w:t>Kwahu East District</w:t>
      </w:r>
      <w:r w:rsidR="000772A3" w:rsidRPr="006B6B87">
        <w:rPr>
          <w:szCs w:val="24"/>
          <w:lang w:bidi="ar-SA"/>
        </w:rPr>
        <w:t>.</w:t>
      </w:r>
    </w:p>
    <w:p w:rsidR="006B6B87" w:rsidRPr="006B6B87" w:rsidRDefault="006B6B87" w:rsidP="006B6B87">
      <w:pPr>
        <w:tabs>
          <w:tab w:val="left" w:pos="360"/>
        </w:tabs>
        <w:spacing w:after="0" w:line="276" w:lineRule="auto"/>
        <w:ind w:left="0" w:firstLine="360"/>
        <w:rPr>
          <w:szCs w:val="24"/>
          <w:lang w:bidi="ar-SA"/>
        </w:rPr>
      </w:pPr>
      <w:r w:rsidRPr="006B6B87">
        <w:rPr>
          <w:szCs w:val="24"/>
          <w:lang w:bidi="ar-SA"/>
        </w:rPr>
        <w:t xml:space="preserve">Adeaba, G (2020) </w:t>
      </w:r>
      <w:r w:rsidR="000772A3" w:rsidRPr="006B6B87">
        <w:rPr>
          <w:szCs w:val="24"/>
          <w:lang w:bidi="ar-SA"/>
        </w:rPr>
        <w:t xml:space="preserve">Causes of truancy and its effects on </w:t>
      </w:r>
      <w:bookmarkStart w:id="0" w:name="_GoBack"/>
      <w:bookmarkEnd w:id="0"/>
      <w:r w:rsidR="005B3EA1" w:rsidRPr="006B6B87">
        <w:rPr>
          <w:szCs w:val="24"/>
          <w:lang w:bidi="ar-SA"/>
        </w:rPr>
        <w:t>pupil’s</w:t>
      </w:r>
      <w:r w:rsidR="000772A3" w:rsidRPr="006B6B87">
        <w:rPr>
          <w:szCs w:val="24"/>
          <w:lang w:bidi="ar-SA"/>
        </w:rPr>
        <w:t xml:space="preserve"> academic performance in </w:t>
      </w:r>
    </w:p>
    <w:p w:rsidR="000772A3" w:rsidRPr="006B6B87" w:rsidRDefault="006B6B87" w:rsidP="006B6B87">
      <w:pPr>
        <w:tabs>
          <w:tab w:val="left" w:pos="360"/>
        </w:tabs>
        <w:spacing w:after="0" w:line="276" w:lineRule="auto"/>
        <w:ind w:left="0" w:firstLine="360"/>
        <w:rPr>
          <w:color w:val="auto"/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0772A3" w:rsidRPr="006B6B87">
        <w:rPr>
          <w:szCs w:val="24"/>
          <w:lang w:bidi="ar-SA"/>
        </w:rPr>
        <w:t>Essikadu and Sekondi Circuits.</w:t>
      </w:r>
    </w:p>
    <w:p w:rsidR="006B6B87" w:rsidRDefault="000772A3" w:rsidP="006B6B87">
      <w:pPr>
        <w:tabs>
          <w:tab w:val="left" w:pos="360"/>
        </w:tabs>
        <w:spacing w:after="0" w:line="276" w:lineRule="auto"/>
        <w:ind w:left="0" w:firstLine="0"/>
        <w:rPr>
          <w:szCs w:val="24"/>
          <w:lang w:bidi="ar-SA"/>
        </w:rPr>
      </w:pPr>
      <w:r w:rsidRPr="006B6B87">
        <w:rPr>
          <w:szCs w:val="24"/>
          <w:lang w:bidi="ar-SA"/>
        </w:rPr>
        <w:lastRenderedPageBreak/>
        <w:tab/>
        <w:t>Ofosua</w:t>
      </w:r>
      <w:r w:rsidR="00F33CC2" w:rsidRPr="006B6B87">
        <w:rPr>
          <w:szCs w:val="24"/>
          <w:lang w:bidi="ar-SA"/>
        </w:rPr>
        <w:t>,</w:t>
      </w:r>
      <w:r w:rsidRPr="006B6B87">
        <w:rPr>
          <w:szCs w:val="24"/>
          <w:lang w:bidi="ar-SA"/>
        </w:rPr>
        <w:t xml:space="preserve"> E (2020) Perception of </w:t>
      </w:r>
      <w:r w:rsidR="006B6B87">
        <w:rPr>
          <w:szCs w:val="24"/>
          <w:lang w:bidi="ar-SA"/>
        </w:rPr>
        <w:t>students on home e</w:t>
      </w:r>
      <w:r w:rsidRPr="006B6B87">
        <w:rPr>
          <w:szCs w:val="24"/>
          <w:lang w:bidi="ar-SA"/>
        </w:rPr>
        <w:t xml:space="preserve">conomics program in Senior High </w:t>
      </w:r>
    </w:p>
    <w:p w:rsidR="000772A3" w:rsidRPr="006B6B87" w:rsidRDefault="006B6B87" w:rsidP="006B6B87">
      <w:pPr>
        <w:tabs>
          <w:tab w:val="left" w:pos="360"/>
        </w:tabs>
        <w:spacing w:after="0" w:line="276" w:lineRule="auto"/>
        <w:ind w:left="0" w:firstLine="0"/>
        <w:rPr>
          <w:szCs w:val="24"/>
          <w:lang w:bidi="ar-SA"/>
        </w:rPr>
      </w:pPr>
      <w:r>
        <w:rPr>
          <w:szCs w:val="24"/>
          <w:lang w:bidi="ar-SA"/>
        </w:rPr>
        <w:tab/>
      </w:r>
      <w:r>
        <w:rPr>
          <w:szCs w:val="24"/>
          <w:lang w:bidi="ar-SA"/>
        </w:rPr>
        <w:tab/>
      </w:r>
      <w:r w:rsidR="000772A3" w:rsidRPr="006B6B87">
        <w:rPr>
          <w:szCs w:val="24"/>
          <w:lang w:bidi="ar-SA"/>
        </w:rPr>
        <w:t>Schools in Kwahu South District.</w:t>
      </w:r>
    </w:p>
    <w:p w:rsidR="00B37F97" w:rsidRPr="006B6B87" w:rsidRDefault="000772A3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Djabakour</w:t>
      </w:r>
      <w:r w:rsidR="00F33CC2" w:rsidRPr="006B6B87">
        <w:rPr>
          <w:szCs w:val="24"/>
          <w:lang w:bidi="ar-SA"/>
        </w:rPr>
        <w:t>,</w:t>
      </w:r>
      <w:r w:rsidR="00B37F97" w:rsidRPr="006B6B87">
        <w:rPr>
          <w:szCs w:val="24"/>
          <w:lang w:bidi="ar-SA"/>
        </w:rPr>
        <w:t xml:space="preserve"> DI</w:t>
      </w:r>
      <w:r w:rsidRPr="006B6B87">
        <w:rPr>
          <w:szCs w:val="24"/>
          <w:lang w:bidi="ar-SA"/>
        </w:rPr>
        <w:t xml:space="preserve"> (2020)Effects of </w:t>
      </w:r>
      <w:r w:rsidR="006B6B87" w:rsidRPr="006B6B87">
        <w:rPr>
          <w:szCs w:val="24"/>
          <w:lang w:bidi="ar-SA"/>
        </w:rPr>
        <w:t xml:space="preserve">truancy on academic performance of </w:t>
      </w:r>
      <w:r w:rsidRPr="006B6B87">
        <w:rPr>
          <w:szCs w:val="24"/>
          <w:lang w:bidi="ar-SA"/>
        </w:rPr>
        <w:t xml:space="preserve">Junior High School </w:t>
      </w:r>
    </w:p>
    <w:p w:rsidR="000772A3" w:rsidRPr="006B6B87" w:rsidRDefault="00B37F97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0772A3" w:rsidRPr="006B6B87">
        <w:rPr>
          <w:szCs w:val="24"/>
          <w:lang w:bidi="ar-SA"/>
        </w:rPr>
        <w:t>Students At Nkwatia.</w:t>
      </w:r>
    </w:p>
    <w:p w:rsidR="00B37F97" w:rsidRPr="006B6B87" w:rsidRDefault="000772A3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Nkansah</w:t>
      </w:r>
      <w:r w:rsidR="00F33CC2" w:rsidRPr="006B6B87">
        <w:rPr>
          <w:szCs w:val="24"/>
          <w:lang w:bidi="ar-SA"/>
        </w:rPr>
        <w:t>,</w:t>
      </w:r>
      <w:r w:rsidR="00B37F97" w:rsidRPr="006B6B87">
        <w:rPr>
          <w:szCs w:val="24"/>
          <w:lang w:bidi="ar-SA"/>
        </w:rPr>
        <w:t xml:space="preserve"> PR (2020) </w:t>
      </w:r>
      <w:r w:rsidRPr="006B6B87">
        <w:rPr>
          <w:szCs w:val="24"/>
          <w:lang w:bidi="ar-SA"/>
        </w:rPr>
        <w:t xml:space="preserve">The </w:t>
      </w:r>
      <w:r w:rsidR="00B37F97" w:rsidRPr="006B6B87">
        <w:rPr>
          <w:szCs w:val="24"/>
          <w:lang w:bidi="ar-SA"/>
        </w:rPr>
        <w:t xml:space="preserve">impact of school feeding program on enrolment in </w:t>
      </w:r>
      <w:r w:rsidRPr="006B6B87">
        <w:rPr>
          <w:szCs w:val="24"/>
          <w:lang w:bidi="ar-SA"/>
        </w:rPr>
        <w:t>Asem</w:t>
      </w:r>
    </w:p>
    <w:p w:rsidR="00B37F97" w:rsidRPr="006B6B87" w:rsidRDefault="000772A3" w:rsidP="006B6B87">
      <w:pPr>
        <w:spacing w:after="0" w:line="276" w:lineRule="auto"/>
        <w:ind w:left="360" w:firstLine="360"/>
        <w:rPr>
          <w:szCs w:val="24"/>
          <w:lang w:bidi="ar-SA"/>
        </w:rPr>
      </w:pPr>
      <w:r w:rsidRPr="006B6B87">
        <w:rPr>
          <w:szCs w:val="24"/>
          <w:lang w:bidi="ar-SA"/>
        </w:rPr>
        <w:t>Mixed M\A Primary ‘A’.</w:t>
      </w:r>
    </w:p>
    <w:p w:rsidR="00F33CC2" w:rsidRPr="006B6B87" w:rsidRDefault="000772A3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Henewaa</w:t>
      </w:r>
      <w:r w:rsidR="00F33CC2" w:rsidRPr="006B6B87">
        <w:rPr>
          <w:szCs w:val="24"/>
          <w:lang w:bidi="ar-SA"/>
        </w:rPr>
        <w:t>,</w:t>
      </w:r>
      <w:r w:rsidRPr="006B6B87">
        <w:rPr>
          <w:szCs w:val="24"/>
          <w:lang w:bidi="ar-SA"/>
        </w:rPr>
        <w:t xml:space="preserve"> </w:t>
      </w:r>
      <w:r w:rsidR="00B37F97" w:rsidRPr="006B6B87">
        <w:rPr>
          <w:szCs w:val="24"/>
          <w:lang w:bidi="ar-SA"/>
        </w:rPr>
        <w:t xml:space="preserve">S (2020) </w:t>
      </w:r>
      <w:r w:rsidRPr="006B6B87">
        <w:rPr>
          <w:szCs w:val="24"/>
          <w:lang w:bidi="ar-SA"/>
        </w:rPr>
        <w:t xml:space="preserve">The </w:t>
      </w:r>
      <w:r w:rsidR="00B37F97" w:rsidRPr="006B6B87">
        <w:rPr>
          <w:szCs w:val="24"/>
          <w:lang w:bidi="ar-SA"/>
        </w:rPr>
        <w:t xml:space="preserve">moral and ethical values impact on educational leader’s decision </w:t>
      </w:r>
    </w:p>
    <w:p w:rsidR="00BD6C7C" w:rsidRPr="006B6B87" w:rsidRDefault="00F33CC2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B37F97" w:rsidRPr="006B6B87">
        <w:rPr>
          <w:szCs w:val="24"/>
          <w:lang w:bidi="ar-SA"/>
        </w:rPr>
        <w:t>making, a study at</w:t>
      </w:r>
      <w:r w:rsidR="000772A3" w:rsidRPr="006B6B87">
        <w:rPr>
          <w:szCs w:val="24"/>
          <w:lang w:bidi="ar-SA"/>
        </w:rPr>
        <w:t xml:space="preserve"> Kwadaso Municipal</w:t>
      </w:r>
      <w:r w:rsidRPr="006B6B87">
        <w:rPr>
          <w:szCs w:val="24"/>
          <w:lang w:bidi="ar-SA"/>
        </w:rPr>
        <w:t>.</w:t>
      </w:r>
    </w:p>
    <w:p w:rsidR="006B6B87" w:rsidRPr="006B6B87" w:rsidRDefault="00BD6C7C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>Acheampong, A (2020) Effects of the school feeding programme on the instructional hours</w:t>
      </w:r>
    </w:p>
    <w:p w:rsidR="00BD6C7C" w:rsidRPr="006B6B87" w:rsidRDefault="00BD6C7C" w:rsidP="006B6B87">
      <w:pPr>
        <w:spacing w:after="0" w:line="276" w:lineRule="auto"/>
        <w:ind w:left="360" w:firstLine="360"/>
        <w:rPr>
          <w:szCs w:val="24"/>
          <w:lang w:bidi="ar-SA"/>
        </w:rPr>
      </w:pPr>
      <w:r w:rsidRPr="006B6B87">
        <w:rPr>
          <w:szCs w:val="24"/>
          <w:lang w:bidi="ar-SA"/>
        </w:rPr>
        <w:t>at Tanoso Circuit Basic School.</w:t>
      </w:r>
    </w:p>
    <w:p w:rsidR="006B6B87" w:rsidRPr="006B6B87" w:rsidRDefault="00322D2A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 xml:space="preserve">Owusu-Frimpong, P (2020) </w:t>
      </w:r>
      <w:r w:rsidR="00BD6C7C" w:rsidRPr="006B6B87">
        <w:rPr>
          <w:szCs w:val="24"/>
          <w:lang w:bidi="ar-SA"/>
        </w:rPr>
        <w:t>The role of school discipline o</w:t>
      </w:r>
      <w:r w:rsidRPr="006B6B87">
        <w:rPr>
          <w:szCs w:val="24"/>
          <w:lang w:bidi="ar-SA"/>
        </w:rPr>
        <w:t>f</w:t>
      </w:r>
      <w:r w:rsidR="00BD6C7C" w:rsidRPr="006B6B87">
        <w:rPr>
          <w:szCs w:val="24"/>
          <w:lang w:bidi="ar-SA"/>
        </w:rPr>
        <w:t xml:space="preserve"> students’ academic </w:t>
      </w:r>
    </w:p>
    <w:p w:rsidR="006B6B87" w:rsidRPr="006B6B87" w:rsidRDefault="006B6B87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BD6C7C" w:rsidRPr="006B6B87">
        <w:rPr>
          <w:szCs w:val="24"/>
          <w:lang w:bidi="ar-SA"/>
        </w:rPr>
        <w:t xml:space="preserve">performance in </w:t>
      </w:r>
      <w:r w:rsidR="00322D2A" w:rsidRPr="006B6B87">
        <w:rPr>
          <w:szCs w:val="24"/>
          <w:lang w:bidi="ar-SA"/>
        </w:rPr>
        <w:t>Esreso D\A Junior High School in t</w:t>
      </w:r>
      <w:r w:rsidR="00BD6C7C" w:rsidRPr="006B6B87">
        <w:rPr>
          <w:szCs w:val="24"/>
          <w:lang w:bidi="ar-SA"/>
        </w:rPr>
        <w:t xml:space="preserve">he </w:t>
      </w:r>
      <w:r w:rsidR="00322D2A" w:rsidRPr="006B6B87">
        <w:rPr>
          <w:szCs w:val="24"/>
          <w:lang w:bidi="ar-SA"/>
        </w:rPr>
        <w:t>Bosomtwe District o</w:t>
      </w:r>
      <w:r w:rsidR="00BD6C7C" w:rsidRPr="006B6B87">
        <w:rPr>
          <w:szCs w:val="24"/>
          <w:lang w:bidi="ar-SA"/>
        </w:rPr>
        <w:t>f Ashanti</w:t>
      </w:r>
    </w:p>
    <w:p w:rsidR="00BD6C7C" w:rsidRPr="006B6B87" w:rsidRDefault="00322D2A" w:rsidP="006B6B87">
      <w:pPr>
        <w:spacing w:after="0" w:line="276" w:lineRule="auto"/>
        <w:ind w:left="360" w:firstLine="360"/>
        <w:rPr>
          <w:szCs w:val="24"/>
          <w:lang w:bidi="ar-SA"/>
        </w:rPr>
      </w:pPr>
      <w:r w:rsidRPr="006B6B87">
        <w:rPr>
          <w:szCs w:val="24"/>
          <w:lang w:bidi="ar-SA"/>
        </w:rPr>
        <w:t>Region</w:t>
      </w:r>
    </w:p>
    <w:p w:rsidR="006B6B87" w:rsidRPr="006B6B87" w:rsidRDefault="00322D2A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 xml:space="preserve">Owusu-Bempah, A (2020) </w:t>
      </w:r>
      <w:r w:rsidR="00BD6C7C" w:rsidRPr="006B6B87">
        <w:rPr>
          <w:szCs w:val="24"/>
          <w:lang w:bidi="ar-SA"/>
        </w:rPr>
        <w:t xml:space="preserve">Impact of indiscipline on the academic performance of students </w:t>
      </w:r>
    </w:p>
    <w:p w:rsidR="00BD6C7C" w:rsidRPr="006B6B87" w:rsidRDefault="006B6B87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ab/>
      </w:r>
      <w:r w:rsidR="00BD6C7C" w:rsidRPr="006B6B87">
        <w:rPr>
          <w:szCs w:val="24"/>
          <w:lang w:bidi="ar-SA"/>
        </w:rPr>
        <w:t>in some selected Senior High Schools in Kumasi.</w:t>
      </w:r>
    </w:p>
    <w:p w:rsidR="00BD6C7C" w:rsidRPr="006B6B87" w:rsidRDefault="00322D2A" w:rsidP="006B6B87">
      <w:pPr>
        <w:spacing w:after="0" w:line="276" w:lineRule="auto"/>
        <w:ind w:left="360" w:firstLine="0"/>
        <w:rPr>
          <w:szCs w:val="24"/>
          <w:lang w:bidi="ar-SA"/>
        </w:rPr>
      </w:pPr>
      <w:r w:rsidRPr="006B6B87">
        <w:rPr>
          <w:szCs w:val="24"/>
          <w:lang w:bidi="ar-SA"/>
        </w:rPr>
        <w:t xml:space="preserve">Kwarteng, KN (2020) </w:t>
      </w:r>
      <w:r w:rsidR="00BD6C7C" w:rsidRPr="006B6B87">
        <w:rPr>
          <w:szCs w:val="24"/>
          <w:lang w:bidi="ar-SA"/>
        </w:rPr>
        <w:t xml:space="preserve">Why </w:t>
      </w:r>
      <w:r w:rsidRPr="006B6B87">
        <w:rPr>
          <w:szCs w:val="24"/>
          <w:lang w:bidi="ar-SA"/>
        </w:rPr>
        <w:t>do most female students fear and fail in mathematics</w:t>
      </w:r>
      <w:r w:rsidR="00BD6C7C" w:rsidRPr="006B6B87">
        <w:rPr>
          <w:szCs w:val="24"/>
          <w:lang w:bidi="ar-SA"/>
        </w:rPr>
        <w:t>?</w:t>
      </w:r>
    </w:p>
    <w:p w:rsidR="00BD6C7C" w:rsidRPr="006B6B87" w:rsidRDefault="00BD6C7C" w:rsidP="006B6B87">
      <w:pPr>
        <w:spacing w:after="0" w:line="276" w:lineRule="auto"/>
        <w:ind w:left="360" w:firstLine="0"/>
        <w:rPr>
          <w:szCs w:val="24"/>
          <w:lang w:bidi="ar-SA"/>
        </w:rPr>
      </w:pPr>
    </w:p>
    <w:p w:rsidR="00F33CC2" w:rsidRPr="006B6B87" w:rsidRDefault="00F33CC2" w:rsidP="006B6B87">
      <w:pPr>
        <w:spacing w:before="120" w:after="0" w:line="276" w:lineRule="auto"/>
        <w:ind w:left="0" w:firstLine="0"/>
        <w:rPr>
          <w:b/>
          <w:szCs w:val="24"/>
          <w:lang w:bidi="ar-SA"/>
        </w:rPr>
      </w:pPr>
      <w:r w:rsidRPr="006B6B87">
        <w:rPr>
          <w:b/>
          <w:szCs w:val="24"/>
          <w:lang w:bidi="ar-SA"/>
        </w:rPr>
        <w:t>BSc Level</w:t>
      </w:r>
    </w:p>
    <w:p w:rsidR="001F5C75" w:rsidRPr="006B6B87" w:rsidRDefault="003F758A" w:rsidP="006B6B87">
      <w:pPr>
        <w:spacing w:before="120" w:after="120" w:line="276" w:lineRule="auto"/>
        <w:ind w:left="0" w:firstLine="0"/>
        <w:rPr>
          <w:szCs w:val="24"/>
        </w:rPr>
      </w:pPr>
      <w:r w:rsidRPr="006B6B87">
        <w:rPr>
          <w:szCs w:val="24"/>
        </w:rPr>
        <w:t xml:space="preserve">Project Supervisor to Final Year Students of Mathematics: Presbyterian University College Ghana.    </w:t>
      </w:r>
      <w:r w:rsidRPr="006B6B87">
        <w:rPr>
          <w:szCs w:val="24"/>
        </w:rPr>
        <w:tab/>
        <w:t xml:space="preserve">   </w:t>
      </w:r>
      <w:r w:rsidR="001D042F" w:rsidRPr="006B6B87">
        <w:rPr>
          <w:szCs w:val="24"/>
        </w:rPr>
        <w:tab/>
      </w:r>
      <w:r w:rsidR="001D042F" w:rsidRPr="006B6B87">
        <w:rPr>
          <w:szCs w:val="24"/>
        </w:rPr>
        <w:tab/>
      </w:r>
      <w:r w:rsidR="001D042F" w:rsidRPr="006B6B87">
        <w:rPr>
          <w:szCs w:val="24"/>
        </w:rPr>
        <w:tab/>
      </w:r>
      <w:r w:rsidR="001D042F" w:rsidRPr="006B6B87">
        <w:rPr>
          <w:szCs w:val="24"/>
        </w:rPr>
        <w:tab/>
      </w:r>
      <w:r w:rsidRPr="006B6B87">
        <w:rPr>
          <w:szCs w:val="24"/>
        </w:rPr>
        <w:tab/>
        <w:t xml:space="preserve">   </w:t>
      </w:r>
      <w:r w:rsidRPr="006B6B87">
        <w:rPr>
          <w:szCs w:val="24"/>
        </w:rPr>
        <w:tab/>
      </w:r>
      <w:r w:rsidR="006B6B87" w:rsidRPr="006B6B87">
        <w:rPr>
          <w:szCs w:val="24"/>
        </w:rPr>
        <w:tab/>
      </w:r>
      <w:r w:rsidR="006B6B87" w:rsidRPr="006B6B87">
        <w:rPr>
          <w:szCs w:val="24"/>
        </w:rPr>
        <w:tab/>
      </w:r>
      <w:r w:rsidR="006B6B87" w:rsidRPr="006B6B87">
        <w:rPr>
          <w:szCs w:val="24"/>
        </w:rPr>
        <w:tab/>
      </w:r>
      <w:r w:rsidRPr="006B6B87">
        <w:rPr>
          <w:szCs w:val="24"/>
        </w:rPr>
        <w:t xml:space="preserve">2008-2019. </w:t>
      </w:r>
    </w:p>
    <w:p w:rsidR="001F5C75" w:rsidRPr="006B6B87" w:rsidRDefault="00B37F97" w:rsidP="006B6B87">
      <w:pPr>
        <w:pStyle w:val="Heading1"/>
        <w:spacing w:before="120" w:after="0" w:line="276" w:lineRule="auto"/>
        <w:rPr>
          <w:szCs w:val="24"/>
        </w:rPr>
      </w:pPr>
      <w:r w:rsidRPr="006B6B87">
        <w:rPr>
          <w:szCs w:val="24"/>
        </w:rPr>
        <w:t xml:space="preserve">UNIVERSITY SERVICE </w:t>
      </w:r>
    </w:p>
    <w:p w:rsidR="00B37F97" w:rsidRPr="006B6B87" w:rsidRDefault="005F5529" w:rsidP="006B6B87">
      <w:pPr>
        <w:spacing w:line="276" w:lineRule="auto"/>
        <w:ind w:left="0" w:firstLine="360"/>
        <w:rPr>
          <w:szCs w:val="24"/>
        </w:rPr>
      </w:pPr>
      <w:r w:rsidRPr="006B6B87">
        <w:rPr>
          <w:szCs w:val="24"/>
        </w:rPr>
        <w:t>Dean of Students Affairs, Presbyterian University College Ghana, Abetifi-Kwahu.</w:t>
      </w:r>
      <w:r w:rsidR="007B06E3" w:rsidRPr="006B6B87">
        <w:rPr>
          <w:szCs w:val="24"/>
        </w:rPr>
        <w:t xml:space="preserve"> </w:t>
      </w:r>
    </w:p>
    <w:p w:rsidR="00B37F97" w:rsidRPr="006B6B87" w:rsidRDefault="00B37F97" w:rsidP="006B6B87">
      <w:pPr>
        <w:spacing w:before="120" w:after="0" w:line="276" w:lineRule="auto"/>
        <w:ind w:left="360" w:firstLine="0"/>
        <w:rPr>
          <w:szCs w:val="24"/>
        </w:rPr>
      </w:pPr>
      <w:r w:rsidRPr="006B6B87">
        <w:rPr>
          <w:szCs w:val="24"/>
        </w:rPr>
        <w:t>Part of 2-member team that developed the Mphill Mathematics program for the Department of Mathematics, Presbyt</w:t>
      </w:r>
      <w:r w:rsidR="006B6B87" w:rsidRPr="006B6B87">
        <w:rPr>
          <w:szCs w:val="24"/>
        </w:rPr>
        <w:t>erian University College Ghana.</w:t>
      </w:r>
      <w:r w:rsidR="006B6B87" w:rsidRPr="006B6B87">
        <w:rPr>
          <w:szCs w:val="24"/>
        </w:rPr>
        <w:tab/>
      </w:r>
      <w:r w:rsidR="006B6B87" w:rsidRPr="006B6B87">
        <w:rPr>
          <w:szCs w:val="24"/>
        </w:rPr>
        <w:tab/>
      </w:r>
      <w:r w:rsidR="006B6B87" w:rsidRPr="006B6B87">
        <w:rPr>
          <w:szCs w:val="24"/>
        </w:rPr>
        <w:tab/>
        <w:t xml:space="preserve">        </w:t>
      </w:r>
      <w:r w:rsidRPr="006B6B87">
        <w:rPr>
          <w:szCs w:val="24"/>
        </w:rPr>
        <w:t>2020.</w:t>
      </w:r>
    </w:p>
    <w:p w:rsidR="001F5C75" w:rsidRPr="006B6B87" w:rsidRDefault="003F758A" w:rsidP="006B6B87">
      <w:pPr>
        <w:spacing w:after="8" w:line="276" w:lineRule="auto"/>
        <w:ind w:left="360" w:firstLine="0"/>
        <w:rPr>
          <w:szCs w:val="24"/>
        </w:rPr>
      </w:pPr>
      <w:r w:rsidRPr="006B6B87">
        <w:rPr>
          <w:szCs w:val="24"/>
        </w:rPr>
        <w:t>Head of Department, Department of Mathematics</w:t>
      </w:r>
      <w:r w:rsidR="00DD5F2D" w:rsidRPr="006B6B87">
        <w:rPr>
          <w:szCs w:val="24"/>
        </w:rPr>
        <w:t xml:space="preserve"> and Statistics</w:t>
      </w:r>
      <w:r w:rsidRPr="006B6B87">
        <w:rPr>
          <w:b/>
          <w:szCs w:val="24"/>
        </w:rPr>
        <w:t xml:space="preserve">, </w:t>
      </w:r>
      <w:r w:rsidRPr="006B6B87">
        <w:rPr>
          <w:szCs w:val="24"/>
        </w:rPr>
        <w:t>Pr</w:t>
      </w:r>
      <w:r w:rsidR="007C5788" w:rsidRPr="006B6B87">
        <w:rPr>
          <w:szCs w:val="24"/>
        </w:rPr>
        <w:t xml:space="preserve">esbyterian University </w:t>
      </w:r>
      <w:r w:rsidR="00ED2AB8" w:rsidRPr="006B6B87">
        <w:rPr>
          <w:szCs w:val="24"/>
        </w:rPr>
        <w:t>College Ghana.</w:t>
      </w:r>
      <w:r w:rsidRPr="006B6B87">
        <w:rPr>
          <w:szCs w:val="24"/>
        </w:rPr>
        <w:t xml:space="preserve">       </w:t>
      </w:r>
      <w:r w:rsidR="00DD5F2D" w:rsidRPr="006B6B87">
        <w:rPr>
          <w:szCs w:val="24"/>
        </w:rPr>
        <w:tab/>
      </w:r>
      <w:r w:rsidR="00DD5F2D" w:rsidRPr="006B6B87">
        <w:rPr>
          <w:szCs w:val="24"/>
        </w:rPr>
        <w:tab/>
      </w:r>
      <w:r w:rsidR="00DD5F2D" w:rsidRPr="006B6B87">
        <w:rPr>
          <w:szCs w:val="24"/>
        </w:rPr>
        <w:tab/>
      </w:r>
      <w:r w:rsidR="00DD5F2D" w:rsidRPr="006B6B87">
        <w:rPr>
          <w:szCs w:val="24"/>
        </w:rPr>
        <w:tab/>
      </w:r>
      <w:r w:rsidR="00DD5F2D" w:rsidRPr="006B6B87">
        <w:rPr>
          <w:szCs w:val="24"/>
        </w:rPr>
        <w:tab/>
      </w:r>
      <w:r w:rsidR="007C5788" w:rsidRPr="006B6B87">
        <w:rPr>
          <w:szCs w:val="24"/>
        </w:rPr>
        <w:tab/>
      </w:r>
      <w:r w:rsidR="007C5788" w:rsidRPr="006B6B87">
        <w:rPr>
          <w:szCs w:val="24"/>
        </w:rPr>
        <w:tab/>
      </w:r>
      <w:r w:rsidR="007C5788" w:rsidRPr="006B6B87">
        <w:rPr>
          <w:szCs w:val="24"/>
        </w:rPr>
        <w:tab/>
      </w:r>
      <w:r w:rsidR="00DD5F2D" w:rsidRPr="006B6B87">
        <w:rPr>
          <w:szCs w:val="24"/>
        </w:rPr>
        <w:t xml:space="preserve"> </w:t>
      </w:r>
      <w:r w:rsidRPr="006B6B87">
        <w:rPr>
          <w:szCs w:val="24"/>
        </w:rPr>
        <w:t>2019-20</w:t>
      </w:r>
      <w:r w:rsidR="00DD5F2D" w:rsidRPr="006B6B87">
        <w:rPr>
          <w:szCs w:val="24"/>
        </w:rPr>
        <w:t>20</w:t>
      </w:r>
    </w:p>
    <w:p w:rsidR="007C5788" w:rsidRPr="006B6B87" w:rsidRDefault="003F758A" w:rsidP="006B6B87">
      <w:pPr>
        <w:spacing w:before="120" w:after="12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International students President, Prince of Songkla University Pattani Campus.   </w:t>
      </w:r>
      <w:r w:rsidR="00DD5F2D" w:rsidRPr="006B6B87">
        <w:rPr>
          <w:szCs w:val="24"/>
        </w:rPr>
        <w:t>2015-2017</w:t>
      </w:r>
    </w:p>
    <w:p w:rsidR="00ED2AB8" w:rsidRPr="006B6B87" w:rsidRDefault="00ED2AB8" w:rsidP="006B6B87">
      <w:pPr>
        <w:spacing w:before="120" w:after="120" w:line="276" w:lineRule="auto"/>
        <w:ind w:left="360" w:firstLine="0"/>
        <w:rPr>
          <w:szCs w:val="24"/>
        </w:rPr>
      </w:pPr>
      <w:r w:rsidRPr="006B6B87">
        <w:rPr>
          <w:szCs w:val="24"/>
        </w:rPr>
        <w:t>Organised mathematics quiz for Senior High Schools at the Kwahu Ridge.</w:t>
      </w:r>
      <w:r w:rsidRPr="006B6B87">
        <w:rPr>
          <w:szCs w:val="24"/>
        </w:rPr>
        <w:tab/>
        <w:t xml:space="preserve">  </w:t>
      </w:r>
      <w:r w:rsidR="006B6B87" w:rsidRPr="006B6B87">
        <w:rPr>
          <w:szCs w:val="24"/>
        </w:rPr>
        <w:t xml:space="preserve">       </w:t>
      </w:r>
      <w:r w:rsidRPr="006B6B87">
        <w:rPr>
          <w:szCs w:val="24"/>
        </w:rPr>
        <w:t xml:space="preserve"> 2011</w:t>
      </w:r>
    </w:p>
    <w:p w:rsidR="00DD5F2D" w:rsidRPr="006B6B87" w:rsidRDefault="003F758A" w:rsidP="006B6B87">
      <w:pPr>
        <w:spacing w:after="8" w:line="276" w:lineRule="auto"/>
        <w:ind w:left="360" w:firstLine="0"/>
        <w:rPr>
          <w:szCs w:val="24"/>
        </w:rPr>
      </w:pPr>
      <w:r w:rsidRPr="006B6B87">
        <w:rPr>
          <w:szCs w:val="24"/>
        </w:rPr>
        <w:t>Welfare Chairman Presby</w:t>
      </w:r>
      <w:r w:rsidR="00ED2AB8" w:rsidRPr="006B6B87">
        <w:rPr>
          <w:szCs w:val="24"/>
        </w:rPr>
        <w:t>terian University College Ghana.</w:t>
      </w:r>
      <w:r w:rsidRPr="006B6B87">
        <w:rPr>
          <w:szCs w:val="24"/>
        </w:rPr>
        <w:t xml:space="preserve">   </w:t>
      </w:r>
      <w:r w:rsidR="007C5788" w:rsidRPr="006B6B87">
        <w:rPr>
          <w:szCs w:val="24"/>
        </w:rPr>
        <w:tab/>
      </w:r>
      <w:r w:rsidR="007C5788" w:rsidRPr="006B6B87">
        <w:rPr>
          <w:szCs w:val="24"/>
        </w:rPr>
        <w:tab/>
      </w:r>
      <w:r w:rsidRPr="006B6B87">
        <w:rPr>
          <w:szCs w:val="24"/>
        </w:rPr>
        <w:t xml:space="preserve">  </w:t>
      </w:r>
      <w:r w:rsidRPr="006B6B87">
        <w:rPr>
          <w:szCs w:val="24"/>
        </w:rPr>
        <w:tab/>
        <w:t>2010-2013</w:t>
      </w:r>
    </w:p>
    <w:p w:rsidR="001F5C75" w:rsidRPr="006B6B87" w:rsidRDefault="00FF7A5E" w:rsidP="006B6B87">
      <w:pPr>
        <w:spacing w:before="240" w:after="0" w:line="276" w:lineRule="auto"/>
        <w:ind w:left="450" w:hanging="180"/>
        <w:rPr>
          <w:szCs w:val="24"/>
        </w:rPr>
      </w:pPr>
      <w:r w:rsidRPr="006B6B87">
        <w:rPr>
          <w:szCs w:val="24"/>
        </w:rPr>
        <w:t xml:space="preserve"> </w:t>
      </w:r>
      <w:r w:rsidR="003F758A" w:rsidRPr="006B6B87">
        <w:rPr>
          <w:szCs w:val="24"/>
        </w:rPr>
        <w:t>Vice-Chairman of Credit Union, Presbyterian University College Ghana.</w:t>
      </w:r>
      <w:r w:rsidR="007C5788" w:rsidRPr="006B6B87">
        <w:rPr>
          <w:szCs w:val="24"/>
        </w:rPr>
        <w:t xml:space="preserve">  </w:t>
      </w:r>
      <w:r w:rsidR="00DD5F2D" w:rsidRPr="006B6B87">
        <w:rPr>
          <w:szCs w:val="24"/>
        </w:rPr>
        <w:tab/>
      </w:r>
      <w:r w:rsidR="003F758A" w:rsidRPr="006B6B87">
        <w:rPr>
          <w:szCs w:val="24"/>
        </w:rPr>
        <w:t xml:space="preserve">2010-2013 </w:t>
      </w:r>
    </w:p>
    <w:p w:rsidR="00FF7A5E" w:rsidRPr="006B6B87" w:rsidRDefault="003F758A" w:rsidP="006B6B87">
      <w:pPr>
        <w:spacing w:before="120" w:after="12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Director of Sports, Presbyterian University College Ghana. </w:t>
      </w:r>
      <w:r w:rsidR="00632683" w:rsidRPr="006B6B87">
        <w:rPr>
          <w:szCs w:val="24"/>
        </w:rPr>
        <w:tab/>
      </w:r>
      <w:r w:rsidR="00632683" w:rsidRPr="006B6B87">
        <w:rPr>
          <w:szCs w:val="24"/>
        </w:rPr>
        <w:tab/>
      </w:r>
      <w:r w:rsidR="00632683" w:rsidRPr="006B6B87">
        <w:rPr>
          <w:szCs w:val="24"/>
        </w:rPr>
        <w:tab/>
      </w:r>
      <w:r w:rsidRPr="006B6B87">
        <w:rPr>
          <w:szCs w:val="24"/>
        </w:rPr>
        <w:t xml:space="preserve">2010-2013 </w:t>
      </w:r>
    </w:p>
    <w:p w:rsidR="00ED2AB8" w:rsidRPr="006B6B87" w:rsidRDefault="003F758A" w:rsidP="006B6B87">
      <w:pPr>
        <w:spacing w:after="8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Examinations Officer, Department of Mathematics Presbyterian University College Ghana.    </w:t>
      </w:r>
      <w:r w:rsidRPr="006B6B87">
        <w:rPr>
          <w:szCs w:val="24"/>
        </w:rPr>
        <w:tab/>
        <w:t xml:space="preserve">  </w:t>
      </w:r>
      <w:r w:rsidRPr="006B6B87">
        <w:rPr>
          <w:szCs w:val="24"/>
        </w:rPr>
        <w:tab/>
        <w:t xml:space="preserve">  </w:t>
      </w:r>
      <w:r w:rsidRPr="006B6B87">
        <w:rPr>
          <w:szCs w:val="24"/>
        </w:rPr>
        <w:tab/>
        <w:t xml:space="preserve">  </w:t>
      </w:r>
      <w:r w:rsidRPr="006B6B87">
        <w:rPr>
          <w:szCs w:val="24"/>
        </w:rPr>
        <w:tab/>
        <w:t xml:space="preserve">  </w:t>
      </w:r>
      <w:r w:rsidRPr="006B6B87">
        <w:rPr>
          <w:szCs w:val="24"/>
        </w:rPr>
        <w:tab/>
        <w:t xml:space="preserve">  </w:t>
      </w:r>
      <w:r w:rsidRPr="006B6B87">
        <w:rPr>
          <w:szCs w:val="24"/>
        </w:rPr>
        <w:tab/>
        <w:t xml:space="preserve">  </w:t>
      </w:r>
      <w:r w:rsidRPr="006B6B87">
        <w:rPr>
          <w:szCs w:val="24"/>
        </w:rPr>
        <w:tab/>
      </w:r>
      <w:r w:rsidR="00FF7A5E" w:rsidRPr="006B6B87">
        <w:rPr>
          <w:szCs w:val="24"/>
        </w:rPr>
        <w:tab/>
      </w:r>
      <w:r w:rsidR="00FF7A5E" w:rsidRPr="006B6B87">
        <w:rPr>
          <w:szCs w:val="24"/>
        </w:rPr>
        <w:tab/>
      </w:r>
      <w:r w:rsidR="00FF7A5E" w:rsidRPr="006B6B87">
        <w:rPr>
          <w:szCs w:val="24"/>
        </w:rPr>
        <w:tab/>
      </w:r>
      <w:r w:rsidR="00FF7A5E" w:rsidRPr="006B6B87">
        <w:rPr>
          <w:szCs w:val="24"/>
        </w:rPr>
        <w:tab/>
      </w:r>
      <w:r w:rsidRPr="006B6B87">
        <w:rPr>
          <w:szCs w:val="24"/>
        </w:rPr>
        <w:t xml:space="preserve">2011-2013 </w:t>
      </w:r>
    </w:p>
    <w:p w:rsidR="001F5C75" w:rsidRPr="006B6B87" w:rsidRDefault="00ED2AB8" w:rsidP="006B6B87">
      <w:pPr>
        <w:spacing w:after="8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Part of the 3-member committee to develop a new syllabus for the BSc. Actuarial Science and Statistics program, Presbyterian University College Ghana, </w:t>
      </w:r>
      <w:r w:rsidRPr="006B6B87">
        <w:rPr>
          <w:szCs w:val="24"/>
        </w:rPr>
        <w:tab/>
      </w:r>
      <w:r w:rsidRPr="006B6B87">
        <w:rPr>
          <w:szCs w:val="24"/>
        </w:rPr>
        <w:tab/>
        <w:t>2010-2011</w:t>
      </w:r>
      <w:r w:rsidR="003F758A" w:rsidRPr="006B6B87">
        <w:rPr>
          <w:szCs w:val="24"/>
        </w:rPr>
        <w:t xml:space="preserve"> </w:t>
      </w:r>
    </w:p>
    <w:p w:rsidR="00ED2AB8" w:rsidRPr="006B6B87" w:rsidRDefault="00ED2AB8" w:rsidP="006B6B87">
      <w:pPr>
        <w:spacing w:after="8" w:line="276" w:lineRule="auto"/>
        <w:ind w:left="360" w:firstLine="0"/>
        <w:rPr>
          <w:szCs w:val="24"/>
        </w:rPr>
      </w:pPr>
      <w:r w:rsidRPr="006B6B87">
        <w:rPr>
          <w:szCs w:val="24"/>
        </w:rPr>
        <w:t>A member of the committee to review the BSc. Mathematics Syllabus, Presbyterian University College Ghana.</w:t>
      </w:r>
      <w:r w:rsidRPr="006B6B87">
        <w:rPr>
          <w:szCs w:val="24"/>
        </w:rPr>
        <w:tab/>
      </w:r>
      <w:r w:rsidRPr="006B6B87">
        <w:rPr>
          <w:szCs w:val="24"/>
        </w:rPr>
        <w:tab/>
      </w:r>
      <w:r w:rsidRPr="006B6B87">
        <w:rPr>
          <w:szCs w:val="24"/>
        </w:rPr>
        <w:tab/>
      </w:r>
      <w:r w:rsidRPr="006B6B87">
        <w:rPr>
          <w:szCs w:val="24"/>
        </w:rPr>
        <w:tab/>
      </w:r>
      <w:r w:rsidRPr="006B6B87">
        <w:rPr>
          <w:szCs w:val="24"/>
        </w:rPr>
        <w:tab/>
      </w:r>
      <w:r w:rsidRPr="006B6B87">
        <w:rPr>
          <w:szCs w:val="24"/>
        </w:rPr>
        <w:tab/>
      </w:r>
      <w:r w:rsidRPr="006B6B87">
        <w:rPr>
          <w:szCs w:val="24"/>
        </w:rPr>
        <w:tab/>
        <w:t xml:space="preserve"> 2008-2009</w:t>
      </w:r>
    </w:p>
    <w:p w:rsidR="001F5C75" w:rsidRPr="006B6B87" w:rsidRDefault="003F758A" w:rsidP="006B6B87">
      <w:pPr>
        <w:spacing w:after="8" w:line="276" w:lineRule="auto"/>
        <w:ind w:left="360" w:firstLine="0"/>
        <w:rPr>
          <w:szCs w:val="24"/>
        </w:rPr>
      </w:pPr>
      <w:r w:rsidRPr="006B6B87">
        <w:rPr>
          <w:szCs w:val="24"/>
        </w:rPr>
        <w:t>Organising Secretary, Science Students Association, KNUST, Kumasi, Ghana. 2003-2004</w:t>
      </w:r>
    </w:p>
    <w:p w:rsidR="001F5C75" w:rsidRPr="006B6B87" w:rsidRDefault="003F758A" w:rsidP="006B6B87">
      <w:pPr>
        <w:pStyle w:val="Heading1"/>
        <w:spacing w:before="120" w:after="0" w:line="276" w:lineRule="auto"/>
        <w:rPr>
          <w:szCs w:val="24"/>
        </w:rPr>
      </w:pPr>
      <w:r w:rsidRPr="006B6B87">
        <w:rPr>
          <w:szCs w:val="24"/>
        </w:rPr>
        <w:lastRenderedPageBreak/>
        <w:t>CONFERENCES PRESENTATIONS</w:t>
      </w:r>
      <w:r w:rsidRPr="006B6B87">
        <w:rPr>
          <w:b w:val="0"/>
          <w:szCs w:val="24"/>
        </w:rPr>
        <w:t xml:space="preserve"> </w:t>
      </w:r>
      <w:r w:rsidRPr="006B6B87">
        <w:rPr>
          <w:szCs w:val="24"/>
        </w:rPr>
        <w:t xml:space="preserve">(ORAL)   </w:t>
      </w:r>
    </w:p>
    <w:p w:rsidR="0084287D" w:rsidRDefault="0084287D" w:rsidP="0084287D">
      <w:pPr>
        <w:spacing w:before="120" w:after="120"/>
        <w:ind w:left="360" w:firstLine="0"/>
      </w:pPr>
      <w:r>
        <w:t xml:space="preserve">Symposium, World Statistics day and international year of Women in statistics and Data Science symposium, October 20, 2020, KNUST, Kumasi Ghana. </w:t>
      </w:r>
    </w:p>
    <w:p w:rsidR="001F5C75" w:rsidRPr="006B6B87" w:rsidRDefault="003F758A" w:rsidP="006B6B87">
      <w:pPr>
        <w:spacing w:before="120" w:after="12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11th International Conference on Agriculture, Biological, Environmental and Medical Sciences (ABEMS-18) April 27-28, 2018 Bangkok (Thailand). Analysis of Trends and Patterns of Annual Rainfall in Australian Cities.   </w:t>
      </w:r>
    </w:p>
    <w:p w:rsidR="001F5C75" w:rsidRPr="006B6B87" w:rsidRDefault="003F758A" w:rsidP="006B6B87">
      <w:pPr>
        <w:spacing w:after="12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Seminar, Research Methodology in Practice, February 3-4, 2015. University of Malaya, Kuala Lumpur. Analysis of daily rainfall variability in Australia.   </w:t>
      </w:r>
    </w:p>
    <w:p w:rsidR="001F5C75" w:rsidRPr="006B6B87" w:rsidRDefault="003F758A" w:rsidP="006B6B87">
      <w:pPr>
        <w:spacing w:after="129" w:line="276" w:lineRule="auto"/>
        <w:ind w:left="360" w:right="-15" w:firstLine="0"/>
        <w:jc w:val="left"/>
        <w:rPr>
          <w:szCs w:val="24"/>
        </w:rPr>
      </w:pPr>
      <w:r w:rsidRPr="006B6B87">
        <w:rPr>
          <w:szCs w:val="24"/>
        </w:rPr>
        <w:t>5</w:t>
      </w:r>
      <w:r w:rsidRPr="006B6B87">
        <w:rPr>
          <w:szCs w:val="24"/>
          <w:vertAlign w:val="superscript"/>
        </w:rPr>
        <w:t>th</w:t>
      </w:r>
      <w:r w:rsidRPr="006B6B87">
        <w:rPr>
          <w:szCs w:val="24"/>
        </w:rPr>
        <w:t xml:space="preserve"> Science and Technology Graduate Symposium (SCI-TEC) May 29, 2015, Pattani, Thailand. Classification of daily rainfall variability in Australia by exploratory factor analysis.    </w:t>
      </w:r>
    </w:p>
    <w:p w:rsidR="001F5C75" w:rsidRPr="006B6B87" w:rsidRDefault="003F758A" w:rsidP="006B6B87">
      <w:pPr>
        <w:spacing w:after="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17th International Conference on Environment and Climate Change, July 4-5, 2015, Singapore. Spatial-Temporal Rainfall Trends in Australia.   </w:t>
      </w:r>
    </w:p>
    <w:p w:rsidR="001F5C75" w:rsidRPr="006B6B87" w:rsidRDefault="003F758A" w:rsidP="006B6B87">
      <w:pPr>
        <w:spacing w:before="120" w:after="120" w:line="276" w:lineRule="auto"/>
        <w:ind w:left="360" w:right="-15" w:firstLine="0"/>
        <w:jc w:val="left"/>
        <w:rPr>
          <w:szCs w:val="24"/>
        </w:rPr>
      </w:pPr>
      <w:r w:rsidRPr="006B6B87">
        <w:rPr>
          <w:szCs w:val="24"/>
        </w:rPr>
        <w:t xml:space="preserve">Seminar, Research Methodology in Practice, June 26-27, 2014. Prince of Songkla University Phuket Campus, Thailand. Trend analysis of Rainfall over Australia.  </w:t>
      </w:r>
    </w:p>
    <w:p w:rsidR="001F5C75" w:rsidRPr="006B6B87" w:rsidRDefault="003F758A" w:rsidP="006B6B87">
      <w:pPr>
        <w:pStyle w:val="Heading1"/>
        <w:spacing w:line="276" w:lineRule="auto"/>
        <w:rPr>
          <w:b w:val="0"/>
          <w:bCs/>
          <w:szCs w:val="24"/>
        </w:rPr>
      </w:pPr>
      <w:r w:rsidRPr="006B6B87">
        <w:rPr>
          <w:bCs/>
          <w:szCs w:val="24"/>
        </w:rPr>
        <w:t xml:space="preserve">WORKSHOPS </w:t>
      </w:r>
    </w:p>
    <w:p w:rsidR="001F5C75" w:rsidRPr="006B6B87" w:rsidRDefault="003F758A" w:rsidP="006B6B87">
      <w:pPr>
        <w:spacing w:line="276" w:lineRule="auto"/>
        <w:ind w:left="360" w:firstLine="0"/>
        <w:rPr>
          <w:szCs w:val="24"/>
        </w:rPr>
      </w:pPr>
      <w:r w:rsidRPr="006B6B87">
        <w:rPr>
          <w:szCs w:val="24"/>
        </w:rPr>
        <w:t>Workshop on Research Methods in ecology, Chaing Mang University, March 26, 2016,</w:t>
      </w:r>
      <w:r w:rsidR="00DD5F2D" w:rsidRPr="006B6B87">
        <w:rPr>
          <w:szCs w:val="24"/>
        </w:rPr>
        <w:t xml:space="preserve"> </w:t>
      </w:r>
      <w:r w:rsidRPr="006B6B87">
        <w:rPr>
          <w:szCs w:val="24"/>
        </w:rPr>
        <w:t>Thailand</w:t>
      </w:r>
      <w:r w:rsidR="001D042F" w:rsidRPr="006B6B87">
        <w:rPr>
          <w:szCs w:val="24"/>
        </w:rPr>
        <w:t>.</w:t>
      </w:r>
      <w:r w:rsidRPr="006B6B87">
        <w:rPr>
          <w:szCs w:val="24"/>
        </w:rPr>
        <w:t xml:space="preserve"> </w:t>
      </w:r>
    </w:p>
    <w:p w:rsidR="001F5C75" w:rsidRPr="006B6B87" w:rsidRDefault="003F758A" w:rsidP="006B6B87">
      <w:pPr>
        <w:spacing w:line="276" w:lineRule="auto"/>
        <w:ind w:left="360" w:firstLine="0"/>
        <w:rPr>
          <w:szCs w:val="24"/>
        </w:rPr>
      </w:pPr>
      <w:r w:rsidRPr="006B6B87">
        <w:rPr>
          <w:szCs w:val="24"/>
        </w:rPr>
        <w:t>Workshop on Financial time series modelling, Chaing Mang University, January 26, 2016,</w:t>
      </w:r>
      <w:r w:rsidR="00DD5F2D" w:rsidRPr="006B6B87">
        <w:rPr>
          <w:szCs w:val="24"/>
        </w:rPr>
        <w:t xml:space="preserve"> </w:t>
      </w:r>
      <w:r w:rsidRPr="006B6B87">
        <w:rPr>
          <w:szCs w:val="24"/>
        </w:rPr>
        <w:t xml:space="preserve">Thailand. </w:t>
      </w:r>
    </w:p>
    <w:p w:rsidR="001F5C75" w:rsidRPr="006B6B87" w:rsidRDefault="003F758A" w:rsidP="006B6B87">
      <w:pPr>
        <w:pStyle w:val="Heading1"/>
        <w:spacing w:line="276" w:lineRule="auto"/>
        <w:rPr>
          <w:szCs w:val="24"/>
        </w:rPr>
      </w:pPr>
      <w:r w:rsidRPr="006B6B87">
        <w:rPr>
          <w:szCs w:val="24"/>
        </w:rPr>
        <w:t xml:space="preserve">TEACHING EXPERIENCE    </w:t>
      </w:r>
    </w:p>
    <w:p w:rsidR="009464D8" w:rsidRPr="006B6B87" w:rsidRDefault="006B6B87" w:rsidP="006B6B87">
      <w:pPr>
        <w:spacing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Visiting Lecturer, </w:t>
      </w:r>
      <w:r w:rsidR="009464D8" w:rsidRPr="006B6B87">
        <w:rPr>
          <w:szCs w:val="24"/>
        </w:rPr>
        <w:t>African I</w:t>
      </w:r>
      <w:r w:rsidR="00653F63" w:rsidRPr="006B6B87">
        <w:rPr>
          <w:szCs w:val="24"/>
        </w:rPr>
        <w:t>nstitute</w:t>
      </w:r>
      <w:r w:rsidR="009464D8" w:rsidRPr="006B6B87">
        <w:rPr>
          <w:szCs w:val="24"/>
        </w:rPr>
        <w:t xml:space="preserve"> of Mathematics Accra, Ghana, Lectur</w:t>
      </w:r>
      <w:r w:rsidRPr="006B6B87">
        <w:rPr>
          <w:szCs w:val="24"/>
        </w:rPr>
        <w:t>er, Climate statistics 2019-2021</w:t>
      </w:r>
    </w:p>
    <w:p w:rsidR="001F5C75" w:rsidRPr="006B6B87" w:rsidRDefault="003F758A" w:rsidP="006B6B87">
      <w:pPr>
        <w:spacing w:after="0" w:line="276" w:lineRule="auto"/>
        <w:ind w:left="360" w:right="-15" w:firstLine="0"/>
        <w:jc w:val="left"/>
        <w:rPr>
          <w:szCs w:val="24"/>
        </w:rPr>
      </w:pPr>
      <w:r w:rsidRPr="006B6B87">
        <w:rPr>
          <w:szCs w:val="24"/>
        </w:rPr>
        <w:t xml:space="preserve">Teaching English at the Personnel Administration Division, Knowledge management activities into general performance, Prince of Songkla University Pattani Campus, 2014-2015.   </w:t>
      </w:r>
    </w:p>
    <w:p w:rsidR="001F5C75" w:rsidRPr="006B6B87" w:rsidRDefault="003F758A" w:rsidP="006B6B87">
      <w:pPr>
        <w:spacing w:before="12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Presbyterian University College Abetifi-Kwahu, Ghana, Lecturer in Mathematics / Statistics, 2009-2014.   </w:t>
      </w:r>
    </w:p>
    <w:p w:rsidR="001F5C75" w:rsidRPr="006B6B87" w:rsidRDefault="003F758A" w:rsidP="006B6B87">
      <w:pPr>
        <w:spacing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Presbyterian University College, Abetifi-Kwahu, Ghana, Assistant Lecturer in    Mathematics / Statistics, 2008-2009.  </w:t>
      </w:r>
    </w:p>
    <w:p w:rsidR="001F5C75" w:rsidRPr="006B6B87" w:rsidRDefault="003F758A" w:rsidP="006B6B87">
      <w:pPr>
        <w:spacing w:after="1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Faith Assemblies Of God Senior High School, Kumasi Ghana, 2006-2008   </w:t>
      </w:r>
    </w:p>
    <w:p w:rsidR="001F5C75" w:rsidRPr="006B6B87" w:rsidRDefault="003F758A" w:rsidP="006B6B87">
      <w:pPr>
        <w:spacing w:before="120" w:after="12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Kwame Nkrumah University of Science </w:t>
      </w:r>
      <w:r w:rsidR="00ED2AB8" w:rsidRPr="006B6B87">
        <w:rPr>
          <w:szCs w:val="24"/>
        </w:rPr>
        <w:t xml:space="preserve">and Technology, Kumasi, Ghana, </w:t>
      </w:r>
      <w:r w:rsidRPr="006B6B87">
        <w:rPr>
          <w:szCs w:val="24"/>
        </w:rPr>
        <w:t xml:space="preserve">Demonstrator/ Teaching Assistant, 2005-2007. </w:t>
      </w:r>
    </w:p>
    <w:p w:rsidR="001F5C75" w:rsidRPr="006B6B87" w:rsidRDefault="003F758A" w:rsidP="006B6B87">
      <w:pPr>
        <w:spacing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Kwame Nkrumah University of Science and Technology, Kumasi, Ghana, National Service Personnel/Teaching Assistant, 2004-2005. </w:t>
      </w:r>
    </w:p>
    <w:p w:rsidR="001F5C75" w:rsidRPr="006B6B87" w:rsidRDefault="003F758A" w:rsidP="006B6B87">
      <w:pPr>
        <w:pStyle w:val="Heading1"/>
        <w:spacing w:after="120" w:line="276" w:lineRule="auto"/>
        <w:rPr>
          <w:szCs w:val="24"/>
        </w:rPr>
      </w:pPr>
      <w:r w:rsidRPr="006B6B87">
        <w:rPr>
          <w:szCs w:val="24"/>
        </w:rPr>
        <w:lastRenderedPageBreak/>
        <w:t>PROFESSIONAL C</w:t>
      </w:r>
      <w:r w:rsidR="001D042F" w:rsidRPr="006B6B87">
        <w:rPr>
          <w:szCs w:val="24"/>
        </w:rPr>
        <w:t>ONTRIBUTION AND AFFILIATIONS</w:t>
      </w:r>
    </w:p>
    <w:p w:rsidR="00821171" w:rsidRPr="006B6B87" w:rsidRDefault="003F758A" w:rsidP="006B6B87">
      <w:pPr>
        <w:spacing w:after="0" w:line="276" w:lineRule="auto"/>
        <w:ind w:left="360" w:firstLine="0"/>
        <w:rPr>
          <w:b/>
          <w:bCs/>
          <w:szCs w:val="24"/>
        </w:rPr>
      </w:pPr>
      <w:r w:rsidRPr="006B6B87">
        <w:rPr>
          <w:b/>
          <w:bCs/>
          <w:szCs w:val="24"/>
        </w:rPr>
        <w:t xml:space="preserve">Journal Reviewer </w:t>
      </w:r>
    </w:p>
    <w:p w:rsidR="001F5C75" w:rsidRPr="006B6B87" w:rsidRDefault="003F758A" w:rsidP="006B6B87">
      <w:pPr>
        <w:spacing w:after="25" w:line="276" w:lineRule="auto"/>
        <w:ind w:left="0" w:firstLine="360"/>
        <w:rPr>
          <w:szCs w:val="24"/>
        </w:rPr>
      </w:pPr>
      <w:r w:rsidRPr="006B6B87">
        <w:rPr>
          <w:szCs w:val="24"/>
        </w:rPr>
        <w:t>Scientific Africa</w:t>
      </w:r>
      <w:r w:rsidR="00821171" w:rsidRPr="006B6B87">
        <w:rPr>
          <w:szCs w:val="24"/>
        </w:rPr>
        <w:t xml:space="preserve"> Journal</w:t>
      </w:r>
      <w:r w:rsidRPr="006B6B87">
        <w:rPr>
          <w:szCs w:val="24"/>
        </w:rPr>
        <w:t>, 2018-20</w:t>
      </w:r>
      <w:r w:rsidR="00821171" w:rsidRPr="006B6B87">
        <w:rPr>
          <w:szCs w:val="24"/>
        </w:rPr>
        <w:t>20</w:t>
      </w:r>
      <w:r w:rsidRPr="006B6B87">
        <w:rPr>
          <w:szCs w:val="24"/>
        </w:rPr>
        <w:t>.</w:t>
      </w:r>
    </w:p>
    <w:p w:rsidR="001F5C75" w:rsidRPr="006B6B87" w:rsidRDefault="007C5788" w:rsidP="006B6B87">
      <w:pPr>
        <w:spacing w:after="20" w:line="276" w:lineRule="auto"/>
        <w:ind w:left="10" w:firstLine="350"/>
        <w:rPr>
          <w:szCs w:val="24"/>
        </w:rPr>
      </w:pPr>
      <w:r w:rsidRPr="006B6B87">
        <w:rPr>
          <w:szCs w:val="24"/>
        </w:rPr>
        <w:t>Separation Technology Journal, 2020.</w:t>
      </w:r>
    </w:p>
    <w:p w:rsidR="00FF7A5E" w:rsidRPr="006B6B87" w:rsidRDefault="00FF7A5E" w:rsidP="006B6B87">
      <w:pPr>
        <w:spacing w:after="20" w:line="276" w:lineRule="auto"/>
        <w:ind w:left="10" w:firstLine="350"/>
        <w:rPr>
          <w:szCs w:val="24"/>
        </w:rPr>
      </w:pPr>
      <w:r w:rsidRPr="006B6B87">
        <w:rPr>
          <w:szCs w:val="24"/>
        </w:rPr>
        <w:t>Nature</w:t>
      </w:r>
      <w:r w:rsidR="00560E57" w:rsidRPr="006B6B87">
        <w:rPr>
          <w:szCs w:val="24"/>
        </w:rPr>
        <w:t>, E</w:t>
      </w:r>
      <w:r w:rsidRPr="006B6B87">
        <w:rPr>
          <w:szCs w:val="24"/>
        </w:rPr>
        <w:t>nvironment and Pollution Technology</w:t>
      </w:r>
      <w:r w:rsidR="00560E57" w:rsidRPr="006B6B87">
        <w:rPr>
          <w:szCs w:val="24"/>
        </w:rPr>
        <w:t xml:space="preserve"> Journal</w:t>
      </w:r>
      <w:r w:rsidRPr="006B6B87">
        <w:rPr>
          <w:szCs w:val="24"/>
        </w:rPr>
        <w:t>, 2020</w:t>
      </w:r>
    </w:p>
    <w:p w:rsidR="001F5C75" w:rsidRPr="006B6B87" w:rsidRDefault="003F758A" w:rsidP="006B6B87">
      <w:pPr>
        <w:spacing w:before="120" w:after="120" w:line="276" w:lineRule="auto"/>
        <w:ind w:left="0" w:firstLine="360"/>
        <w:rPr>
          <w:szCs w:val="24"/>
        </w:rPr>
      </w:pPr>
      <w:r w:rsidRPr="006B6B87">
        <w:rPr>
          <w:szCs w:val="24"/>
        </w:rPr>
        <w:t>Member of American Geophysical Union, 2018-20</w:t>
      </w:r>
      <w:r w:rsidR="007C5788" w:rsidRPr="006B6B87">
        <w:rPr>
          <w:szCs w:val="24"/>
        </w:rPr>
        <w:t>20</w:t>
      </w:r>
      <w:r w:rsidRPr="006B6B87">
        <w:rPr>
          <w:szCs w:val="24"/>
        </w:rPr>
        <w:t>.</w:t>
      </w:r>
    </w:p>
    <w:p w:rsidR="00632683" w:rsidRPr="006B6B87" w:rsidRDefault="00632683" w:rsidP="006B6B87">
      <w:pPr>
        <w:spacing w:before="120" w:after="120" w:line="276" w:lineRule="auto"/>
        <w:ind w:left="360" w:firstLine="0"/>
        <w:rPr>
          <w:szCs w:val="24"/>
        </w:rPr>
      </w:pPr>
      <w:r w:rsidRPr="006B6B87">
        <w:rPr>
          <w:szCs w:val="24"/>
        </w:rPr>
        <w:t xml:space="preserve">Member of </w:t>
      </w:r>
      <w:r w:rsidR="001D042F" w:rsidRPr="006B6B87">
        <w:rPr>
          <w:szCs w:val="24"/>
        </w:rPr>
        <w:t>C</w:t>
      </w:r>
      <w:r w:rsidRPr="006B6B87">
        <w:rPr>
          <w:szCs w:val="24"/>
        </w:rPr>
        <w:t>limate and Data Science Team of Prof. Dr</w:t>
      </w:r>
      <w:r w:rsidR="006B6B87" w:rsidRPr="006B6B87">
        <w:rPr>
          <w:szCs w:val="24"/>
        </w:rPr>
        <w:t>.</w:t>
      </w:r>
      <w:r w:rsidRPr="006B6B87">
        <w:rPr>
          <w:szCs w:val="24"/>
        </w:rPr>
        <w:t xml:space="preserve"> Don McNeil 2014-2020</w:t>
      </w:r>
      <w:r w:rsidR="001D042F" w:rsidRPr="006B6B87">
        <w:rPr>
          <w:szCs w:val="24"/>
        </w:rPr>
        <w:t xml:space="preserve"> in Southeast Asia.</w:t>
      </w:r>
    </w:p>
    <w:p w:rsidR="001F5C75" w:rsidRPr="006B6B87" w:rsidRDefault="003F758A" w:rsidP="006B6B87">
      <w:pPr>
        <w:pStyle w:val="Heading1"/>
        <w:spacing w:line="276" w:lineRule="auto"/>
        <w:rPr>
          <w:szCs w:val="24"/>
        </w:rPr>
      </w:pPr>
      <w:r w:rsidRPr="006B6B87">
        <w:rPr>
          <w:szCs w:val="24"/>
        </w:rPr>
        <w:t xml:space="preserve">REFEREES    </w:t>
      </w:r>
    </w:p>
    <w:p w:rsidR="00441004" w:rsidRPr="006B6B87" w:rsidRDefault="001D042F" w:rsidP="006B6B87">
      <w:pPr>
        <w:spacing w:after="0" w:line="276" w:lineRule="auto"/>
        <w:ind w:left="360" w:firstLine="0"/>
        <w:jc w:val="left"/>
        <w:rPr>
          <w:szCs w:val="24"/>
        </w:rPr>
      </w:pPr>
      <w:r w:rsidRPr="006B6B87">
        <w:rPr>
          <w:szCs w:val="24"/>
        </w:rPr>
        <w:t>Prof. Adu Kumi, Dean of Students, Presbyterian University College</w:t>
      </w:r>
      <w:r w:rsidR="00441004" w:rsidRPr="006B6B87">
        <w:rPr>
          <w:szCs w:val="24"/>
        </w:rPr>
        <w:t xml:space="preserve"> Ghana, Okwahu Campus,</w:t>
      </w:r>
      <w:r w:rsidRPr="006B6B87">
        <w:rPr>
          <w:szCs w:val="24"/>
        </w:rPr>
        <w:t xml:space="preserve"> Abetifi</w:t>
      </w:r>
      <w:r w:rsidR="00441004" w:rsidRPr="006B6B87">
        <w:rPr>
          <w:szCs w:val="24"/>
        </w:rPr>
        <w:t xml:space="preserve"> </w:t>
      </w:r>
      <w:r w:rsidRPr="006B6B87">
        <w:rPr>
          <w:szCs w:val="24"/>
        </w:rPr>
        <w:t xml:space="preserve">Kwahu, Ghana. Email: </w:t>
      </w:r>
      <w:hyperlink r:id="rId7" w:history="1">
        <w:r w:rsidR="00441004" w:rsidRPr="006B6B87">
          <w:rPr>
            <w:rStyle w:val="Hyperlink"/>
            <w:szCs w:val="24"/>
          </w:rPr>
          <w:t>adu-kumi.j@presbyuniversity.edu.gh</w:t>
        </w:r>
      </w:hyperlink>
      <w:r w:rsidRPr="006B6B87">
        <w:rPr>
          <w:szCs w:val="24"/>
        </w:rPr>
        <w:t xml:space="preserve"> </w:t>
      </w:r>
    </w:p>
    <w:p w:rsidR="001D042F" w:rsidRPr="006B6B87" w:rsidRDefault="001D042F" w:rsidP="006B6B87">
      <w:pPr>
        <w:spacing w:after="0" w:line="276" w:lineRule="auto"/>
        <w:ind w:left="360" w:firstLine="0"/>
        <w:jc w:val="left"/>
        <w:rPr>
          <w:szCs w:val="24"/>
        </w:rPr>
      </w:pPr>
      <w:r w:rsidRPr="006B6B87">
        <w:rPr>
          <w:szCs w:val="24"/>
        </w:rPr>
        <w:t xml:space="preserve">Phone: (+233) 244486821.   </w:t>
      </w:r>
    </w:p>
    <w:p w:rsidR="001F5C75" w:rsidRPr="006B6B87" w:rsidRDefault="003F758A" w:rsidP="006B6B87">
      <w:pPr>
        <w:spacing w:before="120" w:after="0" w:line="276" w:lineRule="auto"/>
        <w:ind w:left="360" w:firstLine="0"/>
        <w:jc w:val="left"/>
        <w:rPr>
          <w:szCs w:val="24"/>
        </w:rPr>
      </w:pPr>
      <w:r w:rsidRPr="006B6B87">
        <w:rPr>
          <w:szCs w:val="24"/>
        </w:rPr>
        <w:t>Dr</w:t>
      </w:r>
      <w:r w:rsidR="006B6B87" w:rsidRPr="006B6B87">
        <w:rPr>
          <w:szCs w:val="24"/>
        </w:rPr>
        <w:t>.</w:t>
      </w:r>
      <w:r w:rsidRPr="006B6B87">
        <w:rPr>
          <w:szCs w:val="24"/>
        </w:rPr>
        <w:t xml:space="preserve"> Patrick Aboagye-Sarfo, PhD. | System Modeller, Department of Health Level 1, B   </w:t>
      </w:r>
    </w:p>
    <w:p w:rsidR="00441004" w:rsidRPr="006B6B87" w:rsidRDefault="003F758A" w:rsidP="006B6B87">
      <w:pPr>
        <w:spacing w:after="8" w:line="276" w:lineRule="auto"/>
        <w:ind w:left="360" w:firstLine="0"/>
        <w:jc w:val="left"/>
        <w:rPr>
          <w:szCs w:val="24"/>
        </w:rPr>
      </w:pPr>
      <w:r w:rsidRPr="006B6B87">
        <w:rPr>
          <w:szCs w:val="24"/>
        </w:rPr>
        <w:t xml:space="preserve">Block, 189 Royal Street, East Perth, WA, 6004. Phone: (08) 9222 6887 | </w:t>
      </w:r>
    </w:p>
    <w:p w:rsidR="001F5C75" w:rsidRPr="006B6B87" w:rsidRDefault="003F758A" w:rsidP="006B6B87">
      <w:pPr>
        <w:spacing w:after="8" w:line="276" w:lineRule="auto"/>
        <w:ind w:left="360" w:firstLine="0"/>
        <w:jc w:val="left"/>
        <w:rPr>
          <w:szCs w:val="24"/>
        </w:rPr>
      </w:pPr>
      <w:r w:rsidRPr="006B6B87">
        <w:rPr>
          <w:szCs w:val="24"/>
        </w:rPr>
        <w:t>F: (08) 9222 2032 Email: Patrick.Aboagye-Sarfo@health.wa.gov.au</w:t>
      </w:r>
      <w:r w:rsidR="00441004" w:rsidRPr="006B6B87">
        <w:rPr>
          <w:szCs w:val="24"/>
        </w:rPr>
        <w:t xml:space="preserve"> </w:t>
      </w:r>
    </w:p>
    <w:p w:rsidR="001F5C75" w:rsidRPr="006B6B87" w:rsidRDefault="003F758A" w:rsidP="006B6B87">
      <w:pPr>
        <w:spacing w:after="0" w:line="276" w:lineRule="auto"/>
        <w:ind w:left="360" w:right="-15" w:firstLine="0"/>
        <w:jc w:val="left"/>
        <w:rPr>
          <w:szCs w:val="24"/>
        </w:rPr>
      </w:pPr>
      <w:r w:rsidRPr="006B6B87">
        <w:rPr>
          <w:szCs w:val="24"/>
        </w:rPr>
        <w:t>Dr</w:t>
      </w:r>
      <w:r w:rsidR="006B6B87" w:rsidRPr="006B6B87">
        <w:rPr>
          <w:szCs w:val="24"/>
        </w:rPr>
        <w:t>.</w:t>
      </w:r>
      <w:r w:rsidRPr="006B6B87">
        <w:rPr>
          <w:szCs w:val="24"/>
        </w:rPr>
        <w:t xml:space="preserve"> Simon Kojo Appiah, Senior Lecturer/ Exams Officer, Department of Statistics and Actuarial Science, Faculty of Science and Technology, KNUST Kumasi Ghana.  </w:t>
      </w:r>
    </w:p>
    <w:p w:rsidR="001F5C75" w:rsidRPr="006B6B87" w:rsidRDefault="003F758A" w:rsidP="006B6B87">
      <w:pPr>
        <w:spacing w:after="0" w:line="276" w:lineRule="auto"/>
        <w:ind w:left="360" w:firstLine="0"/>
        <w:jc w:val="left"/>
        <w:rPr>
          <w:szCs w:val="24"/>
        </w:rPr>
      </w:pPr>
      <w:r w:rsidRPr="006B6B87">
        <w:rPr>
          <w:szCs w:val="24"/>
        </w:rPr>
        <w:t xml:space="preserve">Email:skappiah@yahoo.co.uk. Phone: (+233) 240163286  </w:t>
      </w:r>
    </w:p>
    <w:p w:rsidR="00BD6C7C" w:rsidRPr="006B6B87" w:rsidRDefault="00BD6C7C" w:rsidP="006B6B87">
      <w:pPr>
        <w:spacing w:after="0" w:line="276" w:lineRule="auto"/>
        <w:ind w:left="0" w:firstLine="0"/>
        <w:jc w:val="left"/>
        <w:rPr>
          <w:szCs w:val="24"/>
        </w:rPr>
      </w:pPr>
    </w:p>
    <w:sectPr w:rsidR="00BD6C7C" w:rsidRPr="006B6B87" w:rsidSect="008F24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34" w:footer="7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77FF" w:rsidRDefault="004577FF">
      <w:pPr>
        <w:spacing w:after="0" w:line="240" w:lineRule="auto"/>
      </w:pPr>
      <w:r>
        <w:separator/>
      </w:r>
    </w:p>
  </w:endnote>
  <w:endnote w:type="continuationSeparator" w:id="0">
    <w:p w:rsidR="004577FF" w:rsidRDefault="004577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Droid Sans Fallback"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711" w:rsidRDefault="00754711">
    <w:pPr>
      <w:spacing w:after="71" w:line="240" w:lineRule="auto"/>
      <w:ind w:left="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  <w:r>
      <w:rPr>
        <w:rFonts w:ascii="Arial" w:eastAsia="Arial" w:hAnsi="Arial" w:cs="Arial"/>
        <w:sz w:val="20"/>
      </w:rPr>
      <w:t xml:space="preserve"> </w:t>
    </w:r>
    <w:r>
      <w:t xml:space="preserve">  </w:t>
    </w:r>
  </w:p>
  <w:p w:rsidR="00754711" w:rsidRDefault="00754711">
    <w:pPr>
      <w:spacing w:after="0" w:line="240" w:lineRule="auto"/>
      <w:ind w:left="0" w:firstLine="0"/>
      <w:jc w:val="left"/>
    </w:pPr>
    <w:r>
      <w:rPr>
        <w:rFonts w:ascii="Calibri" w:eastAsia="Calibri" w:hAnsi="Calibri" w:cs="Calibri"/>
        <w:sz w:val="22"/>
      </w:rPr>
      <w:t xml:space="preserve"> </w:t>
    </w:r>
    <w:r>
      <w:rPr>
        <w:rFonts w:ascii="Arial" w:eastAsia="Arial" w:hAnsi="Arial" w:cs="Arial"/>
        <w:sz w:val="20"/>
      </w:rPr>
      <w:t xml:space="preserve"> </w:t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711" w:rsidRDefault="00754711">
    <w:pPr>
      <w:spacing w:after="71" w:line="240" w:lineRule="auto"/>
      <w:ind w:left="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B3EA1" w:rsidRPr="005B3EA1">
      <w:rPr>
        <w:rFonts w:ascii="Calibri" w:eastAsia="Calibri" w:hAnsi="Calibri" w:cs="Calibri"/>
        <w:noProof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  <w:r>
      <w:rPr>
        <w:rFonts w:ascii="Arial" w:eastAsia="Arial" w:hAnsi="Arial" w:cs="Arial"/>
        <w:sz w:val="20"/>
      </w:rPr>
      <w:t xml:space="preserve"> </w:t>
    </w:r>
    <w:r>
      <w:t xml:space="preserve">  </w:t>
    </w:r>
  </w:p>
  <w:p w:rsidR="00754711" w:rsidRDefault="00754711">
    <w:pPr>
      <w:spacing w:after="0" w:line="240" w:lineRule="auto"/>
      <w:ind w:left="0" w:firstLine="0"/>
      <w:jc w:val="left"/>
    </w:pPr>
    <w:r>
      <w:rPr>
        <w:rFonts w:ascii="Calibri" w:eastAsia="Calibri" w:hAnsi="Calibri" w:cs="Calibri"/>
        <w:sz w:val="22"/>
      </w:rPr>
      <w:t xml:space="preserve"> </w:t>
    </w:r>
    <w:r>
      <w:rPr>
        <w:rFonts w:ascii="Arial" w:eastAsia="Arial" w:hAnsi="Arial" w:cs="Arial"/>
        <w:sz w:val="20"/>
      </w:rPr>
      <w:t xml:space="preserve"> </w:t>
    </w: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711" w:rsidRDefault="00754711">
    <w:pPr>
      <w:spacing w:after="71" w:line="240" w:lineRule="auto"/>
      <w:ind w:left="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  <w:r>
      <w:rPr>
        <w:rFonts w:ascii="Arial" w:eastAsia="Arial" w:hAnsi="Arial" w:cs="Arial"/>
        <w:sz w:val="20"/>
      </w:rPr>
      <w:t xml:space="preserve"> </w:t>
    </w:r>
    <w:r>
      <w:t xml:space="preserve">  </w:t>
    </w:r>
  </w:p>
  <w:p w:rsidR="00754711" w:rsidRDefault="00754711">
    <w:pPr>
      <w:spacing w:after="0" w:line="240" w:lineRule="auto"/>
      <w:ind w:left="0" w:firstLine="0"/>
      <w:jc w:val="left"/>
    </w:pPr>
    <w:r>
      <w:rPr>
        <w:rFonts w:ascii="Calibri" w:eastAsia="Calibri" w:hAnsi="Calibri" w:cs="Calibri"/>
        <w:sz w:val="22"/>
      </w:rPr>
      <w:t xml:space="preserve"> </w:t>
    </w:r>
    <w:r>
      <w:rPr>
        <w:rFonts w:ascii="Arial" w:eastAsia="Arial" w:hAnsi="Arial" w:cs="Arial"/>
        <w:sz w:val="20"/>
      </w:rPr>
      <w:t xml:space="preserve"> </w: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77FF" w:rsidRDefault="004577FF">
      <w:pPr>
        <w:spacing w:after="0" w:line="240" w:lineRule="auto"/>
      </w:pPr>
      <w:r>
        <w:separator/>
      </w:r>
    </w:p>
  </w:footnote>
  <w:footnote w:type="continuationSeparator" w:id="0">
    <w:p w:rsidR="004577FF" w:rsidRDefault="004577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711" w:rsidRDefault="00754711">
    <w:pPr>
      <w:spacing w:after="57" w:line="240" w:lineRule="auto"/>
      <w:ind w:left="0" w:firstLine="0"/>
      <w:jc w:val="center"/>
    </w:pPr>
    <w:r>
      <w:rPr>
        <w:b/>
      </w:rPr>
      <w:t xml:space="preserve"> </w:t>
    </w:r>
  </w:p>
  <w:p w:rsidR="00754711" w:rsidRDefault="00754711">
    <w:pPr>
      <w:spacing w:after="0" w:line="240" w:lineRule="auto"/>
      <w:ind w:left="0" w:firstLine="0"/>
      <w:jc w:val="center"/>
    </w:pPr>
    <w:r>
      <w:rPr>
        <w:b/>
        <w:sz w:val="28"/>
      </w:rPr>
      <w:t xml:space="preserve">Bright Emmanuel Owusu’s Curriculum Vitae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711" w:rsidRDefault="00754711">
    <w:pPr>
      <w:spacing w:after="57" w:line="240" w:lineRule="auto"/>
      <w:ind w:left="0" w:firstLine="0"/>
      <w:jc w:val="center"/>
    </w:pPr>
    <w:r>
      <w:rPr>
        <w:b/>
      </w:rPr>
      <w:t xml:space="preserve"> </w:t>
    </w:r>
  </w:p>
  <w:p w:rsidR="00754711" w:rsidRDefault="00754711">
    <w:pPr>
      <w:spacing w:after="0" w:line="240" w:lineRule="auto"/>
      <w:ind w:left="0" w:firstLine="0"/>
      <w:jc w:val="center"/>
    </w:pPr>
    <w:r>
      <w:rPr>
        <w:b/>
        <w:sz w:val="28"/>
      </w:rPr>
      <w:t xml:space="preserve">Bright Emmanuel Owusu’s Curriculum Vitae </w:t>
    </w:r>
  </w:p>
  <w:p w:rsidR="00754711" w:rsidRDefault="00754711">
    <w:pPr>
      <w:spacing w:after="0" w:line="240" w:lineRule="auto"/>
      <w:ind w:left="0" w:firstLine="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711" w:rsidRDefault="00754711">
    <w:pPr>
      <w:spacing w:after="57" w:line="240" w:lineRule="auto"/>
      <w:ind w:left="0" w:firstLine="0"/>
      <w:jc w:val="center"/>
    </w:pPr>
    <w:r>
      <w:rPr>
        <w:b/>
      </w:rPr>
      <w:t xml:space="preserve"> </w:t>
    </w:r>
  </w:p>
  <w:p w:rsidR="00754711" w:rsidRDefault="00754711">
    <w:pPr>
      <w:spacing w:after="0" w:line="240" w:lineRule="auto"/>
      <w:ind w:left="0" w:firstLine="0"/>
      <w:jc w:val="center"/>
    </w:pPr>
    <w:r>
      <w:rPr>
        <w:b/>
        <w:sz w:val="28"/>
      </w:rPr>
      <w:t xml:space="preserve">Bright Emmanuel Owusu’s Curriculum Vita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zYwNbM0MTQ3M7BQ0lEKTi0uzszPAykwrgUAyXGESSwAAAA="/>
  </w:docVars>
  <w:rsids>
    <w:rsidRoot w:val="001F5C75"/>
    <w:rsid w:val="000728CF"/>
    <w:rsid w:val="000772A3"/>
    <w:rsid w:val="00084DA4"/>
    <w:rsid w:val="000911EC"/>
    <w:rsid w:val="000C22D1"/>
    <w:rsid w:val="000D40F7"/>
    <w:rsid w:val="000E1BEF"/>
    <w:rsid w:val="001169EE"/>
    <w:rsid w:val="00152B0F"/>
    <w:rsid w:val="00155414"/>
    <w:rsid w:val="001D042F"/>
    <w:rsid w:val="001F5C75"/>
    <w:rsid w:val="001F7933"/>
    <w:rsid w:val="0028186C"/>
    <w:rsid w:val="00322D2A"/>
    <w:rsid w:val="003F758A"/>
    <w:rsid w:val="00412B69"/>
    <w:rsid w:val="00441004"/>
    <w:rsid w:val="004577FF"/>
    <w:rsid w:val="005271E5"/>
    <w:rsid w:val="00560E57"/>
    <w:rsid w:val="005B3EA1"/>
    <w:rsid w:val="005D4034"/>
    <w:rsid w:val="005F5529"/>
    <w:rsid w:val="00632683"/>
    <w:rsid w:val="006528D4"/>
    <w:rsid w:val="00653F63"/>
    <w:rsid w:val="006942FA"/>
    <w:rsid w:val="006B6B87"/>
    <w:rsid w:val="00754711"/>
    <w:rsid w:val="007B06E3"/>
    <w:rsid w:val="007C5788"/>
    <w:rsid w:val="00814E36"/>
    <w:rsid w:val="00821171"/>
    <w:rsid w:val="0084287D"/>
    <w:rsid w:val="00844716"/>
    <w:rsid w:val="008A36B5"/>
    <w:rsid w:val="008F2465"/>
    <w:rsid w:val="009464D8"/>
    <w:rsid w:val="0096465F"/>
    <w:rsid w:val="00967CEC"/>
    <w:rsid w:val="009F06E4"/>
    <w:rsid w:val="00A85B4B"/>
    <w:rsid w:val="00AE4F55"/>
    <w:rsid w:val="00B26BB5"/>
    <w:rsid w:val="00B37461"/>
    <w:rsid w:val="00B37F97"/>
    <w:rsid w:val="00B42F0C"/>
    <w:rsid w:val="00BD6C7C"/>
    <w:rsid w:val="00C07358"/>
    <w:rsid w:val="00CE2A30"/>
    <w:rsid w:val="00DA1B01"/>
    <w:rsid w:val="00DD5F2D"/>
    <w:rsid w:val="00DF6B1C"/>
    <w:rsid w:val="00E966DF"/>
    <w:rsid w:val="00ED2AB8"/>
    <w:rsid w:val="00F32143"/>
    <w:rsid w:val="00F33CC2"/>
    <w:rsid w:val="00FD524B"/>
    <w:rsid w:val="00FE4108"/>
    <w:rsid w:val="00FF7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C75EF"/>
  <w15:docId w15:val="{D9A1667F-6B60-448E-BA8B-4BAB6CD13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5" w:line="247" w:lineRule="auto"/>
      <w:ind w:left="71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36" w:line="240" w:lineRule="auto"/>
      <w:ind w:left="-5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441004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FE410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99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du-kumi.j@presbyuniversity.edu.gh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15</Words>
  <Characters>1034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, Deirdre</dc:creator>
  <cp:keywords/>
  <cp:lastModifiedBy>Windows User</cp:lastModifiedBy>
  <cp:revision>2</cp:revision>
  <cp:lastPrinted>2021-07-16T10:19:00Z</cp:lastPrinted>
  <dcterms:created xsi:type="dcterms:W3CDTF">2021-08-10T13:19:00Z</dcterms:created>
  <dcterms:modified xsi:type="dcterms:W3CDTF">2021-08-10T13:19:00Z</dcterms:modified>
</cp:coreProperties>
</file>